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561D" w14:textId="77777777" w:rsidR="00E32D61" w:rsidRDefault="00DB616C">
      <w:pPr>
        <w:spacing w:before="51" w:after="0" w:line="374" w:lineRule="exact"/>
        <w:ind w:left="4067" w:right="4036"/>
        <w:jc w:val="center"/>
        <w:rPr>
          <w:rFonts w:ascii="BakerSignet BT" w:eastAsia="BakerSignet BT" w:hAnsi="BakerSignet BT" w:cs="BakerSignet BT"/>
          <w:sz w:val="32"/>
          <w:szCs w:val="32"/>
        </w:rPr>
      </w:pPr>
      <w:r>
        <w:rPr>
          <w:rFonts w:ascii="BakerSignet BT" w:eastAsia="BakerSignet BT" w:hAnsi="BakerSignet BT" w:cs="BakerSignet BT"/>
          <w:spacing w:val="9"/>
          <w:position w:val="1"/>
          <w:sz w:val="32"/>
          <w:szCs w:val="32"/>
        </w:rPr>
        <w:t>Th</w:t>
      </w:r>
      <w:r>
        <w:rPr>
          <w:rFonts w:ascii="BakerSignet BT" w:eastAsia="BakerSignet BT" w:hAnsi="BakerSignet BT" w:cs="BakerSignet BT"/>
          <w:position w:val="1"/>
          <w:sz w:val="32"/>
          <w:szCs w:val="32"/>
        </w:rPr>
        <w:t>e</w:t>
      </w:r>
      <w:r>
        <w:rPr>
          <w:rFonts w:ascii="BakerSignet BT" w:eastAsia="BakerSignet BT" w:hAnsi="BakerSignet BT" w:cs="BakerSignet BT"/>
          <w:spacing w:val="16"/>
          <w:position w:val="1"/>
          <w:sz w:val="32"/>
          <w:szCs w:val="32"/>
        </w:rPr>
        <w:t xml:space="preserve"> </w:t>
      </w:r>
      <w:r>
        <w:rPr>
          <w:rFonts w:ascii="BakerSignet BT" w:eastAsia="BakerSignet BT" w:hAnsi="BakerSignet BT" w:cs="BakerSignet BT"/>
          <w:spacing w:val="9"/>
          <w:position w:val="1"/>
          <w:sz w:val="32"/>
          <w:szCs w:val="32"/>
        </w:rPr>
        <w:t>Occul</w:t>
      </w:r>
      <w:r>
        <w:rPr>
          <w:rFonts w:ascii="BakerSignet BT" w:eastAsia="BakerSignet BT" w:hAnsi="BakerSignet BT" w:cs="BakerSignet BT"/>
          <w:position w:val="1"/>
          <w:sz w:val="32"/>
          <w:szCs w:val="32"/>
        </w:rPr>
        <w:t>t</w:t>
      </w:r>
      <w:r>
        <w:rPr>
          <w:rFonts w:ascii="BakerSignet BT" w:eastAsia="BakerSignet BT" w:hAnsi="BakerSignet BT" w:cs="BakerSignet BT"/>
          <w:spacing w:val="29"/>
          <w:position w:val="1"/>
          <w:sz w:val="32"/>
          <w:szCs w:val="32"/>
        </w:rPr>
        <w:t xml:space="preserve"> </w:t>
      </w:r>
      <w:r>
        <w:rPr>
          <w:rFonts w:ascii="BakerSignet BT" w:eastAsia="BakerSignet BT" w:hAnsi="BakerSignet BT" w:cs="BakerSignet BT"/>
          <w:spacing w:val="9"/>
          <w:position w:val="1"/>
          <w:sz w:val="32"/>
          <w:szCs w:val="32"/>
        </w:rPr>
        <w:t>Sheet</w:t>
      </w:r>
    </w:p>
    <w:p w14:paraId="02F0527B" w14:textId="77777777" w:rsidR="00E32D61" w:rsidRDefault="00E32D61">
      <w:pPr>
        <w:spacing w:before="8" w:after="0" w:line="160" w:lineRule="exact"/>
        <w:rPr>
          <w:sz w:val="16"/>
          <w:szCs w:val="16"/>
        </w:rPr>
      </w:pPr>
    </w:p>
    <w:p w14:paraId="5898F826" w14:textId="77777777" w:rsidR="00E32D61" w:rsidRDefault="00E32D61">
      <w:pPr>
        <w:spacing w:after="0" w:line="200" w:lineRule="exact"/>
        <w:rPr>
          <w:sz w:val="20"/>
          <w:szCs w:val="20"/>
        </w:rPr>
      </w:pPr>
    </w:p>
    <w:p w14:paraId="7F749DDF" w14:textId="77777777" w:rsidR="00E32D61" w:rsidRDefault="00E32D61">
      <w:pPr>
        <w:spacing w:after="0" w:line="200" w:lineRule="exact"/>
        <w:rPr>
          <w:sz w:val="20"/>
          <w:szCs w:val="20"/>
        </w:rPr>
      </w:pPr>
    </w:p>
    <w:p w14:paraId="37D98393" w14:textId="77777777" w:rsidR="00E32D61" w:rsidRDefault="00E32D61">
      <w:pPr>
        <w:spacing w:after="0" w:line="200" w:lineRule="exact"/>
        <w:rPr>
          <w:sz w:val="20"/>
          <w:szCs w:val="20"/>
        </w:rPr>
      </w:pPr>
    </w:p>
    <w:p w14:paraId="2E997924" w14:textId="77777777" w:rsidR="00E32D61" w:rsidRDefault="00DB616C">
      <w:pPr>
        <w:spacing w:before="12" w:after="0" w:line="240" w:lineRule="auto"/>
        <w:ind w:left="108" w:right="8342"/>
        <w:jc w:val="both"/>
        <w:rPr>
          <w:rFonts w:ascii="BakerSignet BT" w:eastAsia="BakerSignet BT" w:hAnsi="BakerSignet BT" w:cs="BakerSignet BT"/>
          <w:sz w:val="28"/>
          <w:szCs w:val="28"/>
        </w:rPr>
      </w:pP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t>About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t>the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w w:val="101"/>
          <w:sz w:val="28"/>
          <w:szCs w:val="28"/>
          <w:u w:val="single" w:color="000000"/>
        </w:rPr>
        <w:t>Occult</w:t>
      </w:r>
    </w:p>
    <w:p w14:paraId="50C932A5" w14:textId="77777777" w:rsidR="00E32D61" w:rsidRDefault="00E32D61">
      <w:pPr>
        <w:spacing w:before="1" w:after="0" w:line="280" w:lineRule="exact"/>
        <w:rPr>
          <w:sz w:val="28"/>
          <w:szCs w:val="28"/>
        </w:rPr>
      </w:pPr>
    </w:p>
    <w:p w14:paraId="51A8B23E" w14:textId="77777777" w:rsidR="00E32D61" w:rsidRDefault="00DB616C">
      <w:pPr>
        <w:spacing w:after="0" w:line="288" w:lineRule="exact"/>
        <w:ind w:left="108" w:right="45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’</w:t>
      </w:r>
      <w:r>
        <w:rPr>
          <w:rFonts w:ascii="BakerSignet BT" w:eastAsia="BakerSignet BT" w:hAnsi="BakerSignet BT" w:cs="BakerSignet BT"/>
          <w:sz w:val="24"/>
          <w:szCs w:val="24"/>
        </w:rPr>
        <w:t>s f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rite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apons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inst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ment.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ment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ean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ek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w w:val="101"/>
          <w:sz w:val="24"/>
          <w:szCs w:val="24"/>
        </w:rPr>
        <w:t>g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 xml:space="preserve">ain </w:t>
      </w:r>
      <w:r>
        <w:rPr>
          <w:rFonts w:ascii="BakerSignet BT" w:eastAsia="BakerSignet BT" w:hAnsi="BakerSignet BT" w:cs="BakerSignet BT"/>
          <w:sz w:val="24"/>
          <w:szCs w:val="24"/>
        </w:rPr>
        <w:t>knowled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</w:t>
      </w:r>
      <w:r>
        <w:rPr>
          <w:rFonts w:ascii="BakerSignet BT" w:eastAsia="BakerSignet BT" w:hAnsi="BakerSignet BT" w:cs="BakerSignet BT"/>
          <w:spacing w:val="4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ther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n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od.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ecial</w:t>
      </w:r>
      <w:r>
        <w:rPr>
          <w:rFonts w:ascii="BakerSignet BT" w:eastAsia="BakerSignet BT" w:hAnsi="BakerSignet BT" w:cs="BakerSignet BT"/>
          <w:spacing w:val="3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a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ment</w:t>
      </w:r>
      <w:r>
        <w:rPr>
          <w:rFonts w:ascii="BakerSignet BT" w:eastAsia="BakerSignet BT" w:hAnsi="BakerSignet BT" w:cs="BakerSignet BT"/>
          <w:spacing w:val="3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2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8"/>
          <w:sz w:val="24"/>
          <w:szCs w:val="24"/>
        </w:rPr>
        <w:t xml:space="preserve">it </w:t>
      </w:r>
      <w:r>
        <w:rPr>
          <w:rFonts w:ascii="BakerSignet BT" w:eastAsia="BakerSignet BT" w:hAnsi="BakerSignet BT" w:cs="BakerSignet BT"/>
          <w:sz w:val="24"/>
          <w:szCs w:val="24"/>
        </w:rPr>
        <w:t>appeals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u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ich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nate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si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in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ord,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t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im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o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occult </w:t>
      </w:r>
      <w:r>
        <w:rPr>
          <w:rFonts w:ascii="BakerSignet BT" w:eastAsia="BakerSignet BT" w:hAnsi="BakerSignet BT" w:cs="BakerSignet BT"/>
          <w:sz w:val="24"/>
          <w:szCs w:val="24"/>
        </w:rPr>
        <w:t>unde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ld,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ich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e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opl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monic.</w:t>
      </w:r>
    </w:p>
    <w:p w14:paraId="4FCAC73E" w14:textId="77777777" w:rsidR="00E32D61" w:rsidRDefault="00E32D61">
      <w:pPr>
        <w:spacing w:after="0" w:line="280" w:lineRule="exact"/>
        <w:rPr>
          <w:sz w:val="28"/>
          <w:szCs w:val="28"/>
        </w:rPr>
      </w:pPr>
    </w:p>
    <w:p w14:paraId="314A83BF" w14:textId="77777777" w:rsidR="00E32D61" w:rsidRDefault="00DB616C">
      <w:pPr>
        <w:spacing w:before="12" w:after="0" w:line="240" w:lineRule="auto"/>
        <w:ind w:left="108" w:right="7346"/>
        <w:jc w:val="both"/>
        <w:rPr>
          <w:rFonts w:ascii="BakerSignet BT" w:eastAsia="BakerSignet BT" w:hAnsi="BakerSignet BT" w:cs="BakerSignet BT"/>
          <w:sz w:val="28"/>
          <w:szCs w:val="28"/>
        </w:rPr>
      </w:pPr>
      <w:r>
        <w:rPr>
          <w:rFonts w:ascii="BakerSignet BT" w:eastAsia="BakerSignet BT" w:hAnsi="BakerSignet BT" w:cs="BakerSignet BT"/>
          <w:spacing w:val="10"/>
          <w:w w:val="99"/>
          <w:sz w:val="28"/>
          <w:szCs w:val="28"/>
          <w:u w:val="single" w:color="000000"/>
        </w:rPr>
        <w:t>God</w:t>
      </w:r>
      <w:r>
        <w:rPr>
          <w:rFonts w:ascii="BakerSignet BT" w:eastAsia="BakerSignet BT" w:hAnsi="BakerSignet BT" w:cs="BakerSignet BT"/>
          <w:spacing w:val="-10"/>
          <w:w w:val="77"/>
          <w:sz w:val="28"/>
          <w:szCs w:val="28"/>
          <w:u w:val="single" w:color="000000"/>
        </w:rPr>
        <w:t>’</w:t>
      </w:r>
      <w:r>
        <w:rPr>
          <w:rFonts w:ascii="BakerSignet BT" w:eastAsia="BakerSignet BT" w:hAnsi="BakerSignet BT" w:cs="BakerSignet BT"/>
          <w:w w:val="103"/>
          <w:sz w:val="28"/>
          <w:szCs w:val="28"/>
          <w:u w:val="single" w:color="000000"/>
        </w:rPr>
        <w:t>s</w:t>
      </w:r>
      <w:r>
        <w:rPr>
          <w:rFonts w:ascii="BakerSignet BT" w:eastAsia="BakerSignet BT" w:hAnsi="BakerSignet BT" w:cs="BakerSignet BT"/>
          <w:spacing w:val="16"/>
          <w:w w:val="98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8"/>
          <w:szCs w:val="28"/>
          <w:u w:val="single" w:color="000000"/>
        </w:rPr>
        <w:t>W</w:t>
      </w: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t>ord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t>on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t>the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w w:val="101"/>
          <w:sz w:val="28"/>
          <w:szCs w:val="28"/>
          <w:u w:val="single" w:color="000000"/>
        </w:rPr>
        <w:t>Occult</w:t>
      </w:r>
    </w:p>
    <w:p w14:paraId="12ACF149" w14:textId="77777777" w:rsidR="00E32D61" w:rsidRDefault="00E32D61">
      <w:pPr>
        <w:spacing w:before="1" w:after="0" w:line="280" w:lineRule="exact"/>
        <w:rPr>
          <w:sz w:val="28"/>
          <w:szCs w:val="28"/>
        </w:rPr>
      </w:pPr>
    </w:p>
    <w:p w14:paraId="0FB12828" w14:textId="064DBCB9" w:rsidR="00E32D61" w:rsidRDefault="00DB616C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ld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9"/>
          <w:sz w:val="24"/>
          <w:szCs w:val="24"/>
        </w:rPr>
        <w:t>T</w:t>
      </w:r>
      <w:r>
        <w:rPr>
          <w:rFonts w:ascii="BakerSignet BT" w:eastAsia="BakerSignet BT" w:hAnsi="BakerSignet BT" w:cs="BakerSignet BT"/>
          <w:sz w:val="24"/>
          <w:szCs w:val="24"/>
        </w:rPr>
        <w:t>estament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rictly forbids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rticipation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veral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ssa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 w:rsidR="004D4C4D">
        <w:rPr>
          <w:rFonts w:ascii="BakerSignet BT" w:eastAsia="BakerSignet BT" w:hAnsi="BakerSignet BT" w:cs="BakerSignet BT"/>
          <w:sz w:val="24"/>
          <w:szCs w:val="24"/>
        </w:rPr>
        <w:t xml:space="preserve"> (</w:t>
      </w:r>
      <w:r>
        <w:rPr>
          <w:rFonts w:ascii="BakerSignet BT" w:eastAsia="BakerSignet BT" w:hAnsi="BakerSignet BT" w:cs="BakerSignet BT"/>
          <w:sz w:val="24"/>
          <w:szCs w:val="24"/>
        </w:rPr>
        <w:t>Deut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omy</w:t>
      </w:r>
      <w:r>
        <w:rPr>
          <w:rFonts w:ascii="BakerSignet BT" w:eastAsia="BakerSignet BT" w:hAnsi="BakerSignet BT" w:cs="BakerSignet BT"/>
          <w:spacing w:val="-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9"/>
          <w:sz w:val="24"/>
          <w:szCs w:val="24"/>
        </w:rPr>
        <w:t>18:10-12</w:t>
      </w:r>
      <w:r w:rsidR="004D4C4D">
        <w:rPr>
          <w:rFonts w:ascii="BakerSignet BT" w:eastAsia="BakerSignet BT" w:hAnsi="BakerSignet BT" w:cs="BakerSignet BT"/>
          <w:w w:val="79"/>
          <w:sz w:val="24"/>
          <w:szCs w:val="24"/>
        </w:rPr>
        <w:t xml:space="preserve">). 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on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es thes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ngs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testable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ord</w:t>
      </w:r>
      <w:r w:rsidR="004D4C4D">
        <w:rPr>
          <w:rFonts w:ascii="BakerSignet BT" w:eastAsia="BakerSignet BT" w:hAnsi="BakerSignet BT" w:cs="BakerSignet BT"/>
          <w:sz w:val="24"/>
          <w:szCs w:val="24"/>
        </w:rPr>
        <w:t xml:space="preserve"> and cannot be saved.</w:t>
      </w:r>
    </w:p>
    <w:p w14:paraId="1A5E4792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2DEC78FE" w14:textId="77777777" w:rsidR="00E32D61" w:rsidRDefault="00DB616C">
      <w:pPr>
        <w:spacing w:after="0" w:line="240" w:lineRule="auto"/>
        <w:ind w:left="108" w:right="7898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3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bster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’</w:t>
      </w:r>
      <w:r>
        <w:rPr>
          <w:rFonts w:ascii="BakerSignet BT" w:eastAsia="BakerSignet BT" w:hAnsi="BakerSignet BT" w:cs="BakerSignet BT"/>
          <w:sz w:val="24"/>
          <w:szCs w:val="24"/>
        </w:rPr>
        <w:t>s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finitions</w:t>
      </w:r>
      <w:r>
        <w:rPr>
          <w:rFonts w:ascii="BakerSignet BT" w:eastAsia="BakerSignet BT" w:hAnsi="BakerSignet BT" w:cs="BakerSignet BT"/>
          <w:spacing w:val="3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:</w:t>
      </w:r>
    </w:p>
    <w:p w14:paraId="63EA70A7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33F0A257" w14:textId="77777777" w:rsidR="00E32D61" w:rsidRDefault="00DB616C">
      <w:pPr>
        <w:spacing w:after="0" w:line="288" w:lineRule="exact"/>
        <w:ind w:left="108" w:right="2925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7"/>
          <w:sz w:val="24"/>
          <w:szCs w:val="24"/>
        </w:rPr>
        <w:t>Divinatio</w:t>
      </w:r>
      <w:r>
        <w:rPr>
          <w:rFonts w:ascii="BakerSignet BT" w:eastAsia="BakerSignet BT" w:hAnsi="BakerSignet BT" w:cs="BakerSignet BT"/>
          <w:sz w:val="24"/>
          <w:szCs w:val="24"/>
        </w:rPr>
        <w:t>n</w:t>
      </w:r>
      <w:r>
        <w:rPr>
          <w:rFonts w:ascii="BakerSignet BT" w:eastAsia="BakerSignet BT" w:hAnsi="BakerSignet BT" w:cs="BakerSignet BT"/>
          <w:spacing w:val="3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f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telling</w:t>
      </w:r>
      <w:r>
        <w:rPr>
          <w:rFonts w:ascii="BakerSignet BT" w:eastAsia="BakerSignet BT" w:hAnsi="BakerSignet BT" w:cs="BakerSignet BT"/>
          <w:spacing w:val="2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ut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, assuming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lp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unsee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ers.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Enchan</w:t>
      </w:r>
      <w:r>
        <w:rPr>
          <w:rFonts w:ascii="BakerSignet BT" w:eastAsia="BakerSignet BT" w:hAnsi="BakerSignet BT" w:cs="BakerSignet BT"/>
          <w:sz w:val="24"/>
          <w:szCs w:val="24"/>
        </w:rPr>
        <w:t>t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gic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ds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arm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lace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another)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nd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4"/>
          <w:sz w:val="24"/>
          <w:szCs w:val="24"/>
        </w:rPr>
        <w:t>spell.</w:t>
      </w:r>
    </w:p>
    <w:p w14:paraId="3190BE1F" w14:textId="77777777" w:rsidR="00E32D61" w:rsidRDefault="00DB616C">
      <w:pPr>
        <w:spacing w:before="10" w:after="0" w:line="240" w:lineRule="auto"/>
        <w:ind w:left="108" w:right="3066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7"/>
          <w:sz w:val="24"/>
          <w:szCs w:val="24"/>
        </w:rPr>
        <w:t>Witc</w:t>
      </w:r>
      <w:r>
        <w:rPr>
          <w:rFonts w:ascii="BakerSignet BT" w:eastAsia="BakerSignet BT" w:hAnsi="BakerSignet BT" w:cs="BakerSignet BT"/>
          <w:sz w:val="24"/>
          <w:szCs w:val="24"/>
        </w:rPr>
        <w:t>h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ough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pernatural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s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gh 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trac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.</w:t>
      </w:r>
    </w:p>
    <w:p w14:paraId="18DA6EED" w14:textId="77777777" w:rsidR="00E32D61" w:rsidRDefault="00DB616C">
      <w:pPr>
        <w:spacing w:after="0" w:line="288" w:lineRule="exact"/>
        <w:ind w:left="108" w:right="360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7"/>
          <w:position w:val="1"/>
          <w:sz w:val="24"/>
          <w:szCs w:val="24"/>
        </w:rPr>
        <w:t>Mediu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m</w:t>
      </w:r>
      <w:r>
        <w:rPr>
          <w:rFonts w:ascii="BakerSignet BT" w:eastAsia="BakerSignet BT" w:hAnsi="BakerSignet BT" w:cs="BakerSignet BT"/>
          <w:spacing w:val="12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supposedly</w:t>
      </w:r>
      <w:r>
        <w:rPr>
          <w:rFonts w:ascii="BakerSignet BT" w:eastAsia="BakerSignet BT" w:hAnsi="BakerSignet BT" w:cs="BakerSignet BT"/>
          <w:spacing w:val="7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having</w:t>
      </w: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ccess</w:t>
      </w:r>
      <w:r>
        <w:rPr>
          <w:rFonts w:ascii="BakerSignet BT" w:eastAsia="BakerSignet BT" w:hAnsi="BakerSignet BT" w:cs="BakerSignet BT"/>
          <w:spacing w:val="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supernatural</w:t>
      </w: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0"/>
          <w:position w:val="1"/>
          <w:sz w:val="24"/>
          <w:szCs w:val="24"/>
        </w:rPr>
        <w:t>g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ncies</w:t>
      </w:r>
      <w:r>
        <w:rPr>
          <w:rFonts w:ascii="BakerSignet BT" w:eastAsia="BakerSignet BT" w:hAnsi="BakerSignet BT" w:cs="BakerSignet BT"/>
          <w:spacing w:val="10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knowled</w:t>
      </w:r>
      <w:r>
        <w:rPr>
          <w:rFonts w:ascii="BakerSignet BT" w:eastAsia="BakerSignet BT" w:hAnsi="BakerSignet BT" w:cs="BakerSignet BT"/>
          <w:spacing w:val="-10"/>
          <w:position w:val="1"/>
          <w:sz w:val="24"/>
          <w:szCs w:val="24"/>
        </w:rPr>
        <w:t>g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2"/>
          <w:position w:val="1"/>
          <w:sz w:val="24"/>
          <w:szCs w:val="24"/>
        </w:rPr>
        <w:t>w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7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deri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v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6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2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1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them.</w:t>
      </w:r>
    </w:p>
    <w:p w14:paraId="0EDE2E67" w14:textId="77777777" w:rsidR="00E32D61" w:rsidRDefault="00DB616C">
      <w:pPr>
        <w:spacing w:after="0" w:line="288" w:lineRule="exact"/>
        <w:ind w:left="108" w:right="5281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7"/>
          <w:position w:val="1"/>
          <w:sz w:val="24"/>
          <w:szCs w:val="24"/>
        </w:rPr>
        <w:t>Wiza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d</w:t>
      </w:r>
      <w:r>
        <w:rPr>
          <w:rFonts w:ascii="BakerSignet BT" w:eastAsia="BakerSignet BT" w:hAnsi="BakerSignet BT" w:cs="BakerSignet BT"/>
          <w:spacing w:val="2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so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ce</w:t>
      </w:r>
      <w:r>
        <w:rPr>
          <w:rFonts w:ascii="BakerSignet BT" w:eastAsia="BakerSignet BT" w:hAnsi="BakerSignet BT" w:cs="BakerSignet BT"/>
          <w:spacing w:val="-2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4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2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possessed</w:t>
      </w:r>
      <w:r>
        <w:rPr>
          <w:rFonts w:ascii="BakerSignet BT" w:eastAsia="BakerSignet BT" w:hAnsi="BakerSignet BT" w:cs="BakerSignet BT"/>
          <w:spacing w:val="6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f magic</w:t>
      </w:r>
      <w:r>
        <w:rPr>
          <w:rFonts w:ascii="BakerSignet BT" w:eastAsia="BakerSignet BT" w:hAnsi="BakerSignet BT" w:cs="BakerSignet BT"/>
          <w:spacing w:val="2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position w:val="1"/>
          <w:sz w:val="24"/>
          <w:szCs w:val="24"/>
        </w:rPr>
        <w:t>influence.</w:t>
      </w:r>
    </w:p>
    <w:p w14:paraId="7CA6D0A6" w14:textId="37ED29DB" w:rsidR="00E32D61" w:rsidRDefault="00DB616C">
      <w:pPr>
        <w:spacing w:after="0" w:line="288" w:lineRule="exact"/>
        <w:ind w:left="108" w:right="2606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>Nec</w:t>
      </w:r>
      <w:r>
        <w:rPr>
          <w:rFonts w:ascii="BakerSignet BT" w:eastAsia="BakerSignet BT" w:hAnsi="BakerSignet BT" w:cs="BakerSignet BT"/>
          <w:spacing w:val="2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7"/>
          <w:position w:val="1"/>
          <w:sz w:val="24"/>
          <w:szCs w:val="24"/>
        </w:rPr>
        <w:t>omance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7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claims</w:t>
      </w:r>
      <w:r>
        <w:rPr>
          <w:rFonts w:ascii="BakerSignet BT" w:eastAsia="BakerSignet BT" w:hAnsi="BakerSignet BT" w:cs="BakerSignet BT"/>
          <w:spacing w:val="1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 w:rsidR="004D4C4D"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have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com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m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unication</w:t>
      </w: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dead.</w:t>
      </w:r>
    </w:p>
    <w:p w14:paraId="269F6917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4C8F69B4" w14:textId="03FC2AF7" w:rsidR="00E32D61" w:rsidRDefault="00DB616C">
      <w:pPr>
        <w:spacing w:after="0" w:line="288" w:lineRule="exact"/>
        <w:ind w:left="108" w:right="43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3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aiah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8"/>
          <w:sz w:val="24"/>
          <w:szCs w:val="24"/>
        </w:rPr>
        <w:t>47:11-15,</w:t>
      </w:r>
      <w:r>
        <w:rPr>
          <w:rFonts w:ascii="BakerSignet BT" w:eastAsia="BakerSignet BT" w:hAnsi="BakerSignet BT" w:cs="BakerSignet BT"/>
          <w:spacing w:val="12"/>
          <w:w w:val="7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“Disaster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o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,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know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ow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j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 xml:space="preserve">calamity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all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on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not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rd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f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ransom;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tas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ph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not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se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ddenl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e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on you.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Keep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,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n,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gic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ells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ny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ries,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ich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ab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t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nc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childhood.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P</w:t>
      </w:r>
      <w:r>
        <w:rPr>
          <w:rFonts w:ascii="BakerSignet BT" w:eastAsia="BakerSignet BT" w:hAnsi="BakerSignet BT" w:cs="BakerSignet BT"/>
          <w:sz w:val="24"/>
          <w:szCs w:val="24"/>
        </w:rPr>
        <w:t>erhaps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cceed,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rhaps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use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unsel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ce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s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ly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n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t!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t your</w:t>
      </w:r>
      <w:r>
        <w:rPr>
          <w:rFonts w:ascii="BakerSignet BT" w:eastAsia="BakerSignet BT" w:hAnsi="BakerSignet BT" w:cs="BakerSignet BT"/>
          <w:spacing w:val="-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r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e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rd,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ose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zers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ke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ictions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onth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y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onth,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at i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ing upon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.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ly,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ke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ubble;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r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.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not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se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5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2"/>
          <w:w w:val="10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1"/>
          <w:w w:val="98"/>
          <w:sz w:val="24"/>
          <w:szCs w:val="24"/>
        </w:rPr>
        <w:t>o</w:t>
      </w:r>
      <w:r>
        <w:rPr>
          <w:rFonts w:ascii="BakerSignet BT" w:eastAsia="BakerSignet BT" w:hAnsi="BakerSignet BT" w:cs="BakerSignet BT"/>
          <w:w w:val="99"/>
          <w:sz w:val="24"/>
          <w:szCs w:val="24"/>
        </w:rPr>
        <w:t xml:space="preserve">m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lame.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als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rm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one;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t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– these you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ab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afficked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nc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ildhood.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ach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g</w:t>
      </w:r>
      <w:r>
        <w:rPr>
          <w:rFonts w:ascii="BakerSignet BT" w:eastAsia="BakerSignet BT" w:hAnsi="BakerSignet BT" w:cs="BakerSignet BT"/>
          <w:sz w:val="24"/>
          <w:szCs w:val="24"/>
        </w:rPr>
        <w:t>oes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is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r;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e that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n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.”</w:t>
      </w:r>
    </w:p>
    <w:p w14:paraId="34D6E9C5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3066B59F" w14:textId="0C5CCE54" w:rsidR="00E32D61" w:rsidRDefault="00DB616C" w:rsidP="004D4C4D">
      <w:pPr>
        <w:spacing w:after="0" w:line="288" w:lineRule="exact"/>
        <w:ind w:left="108" w:right="43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By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ime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ew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6"/>
          <w:sz w:val="24"/>
          <w:szCs w:val="24"/>
        </w:rPr>
        <w:t>T</w:t>
      </w:r>
      <w:r>
        <w:rPr>
          <w:rFonts w:ascii="BakerSignet BT" w:eastAsia="BakerSignet BT" w:hAnsi="BakerSignet BT" w:cs="BakerSignet BT"/>
          <w:sz w:val="24"/>
          <w:szCs w:val="24"/>
        </w:rPr>
        <w:t>estament,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b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w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ell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anished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ngs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ir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ome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untr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so </w:t>
      </w:r>
      <w:r>
        <w:rPr>
          <w:rFonts w:ascii="BakerSignet BT" w:eastAsia="BakerSignet BT" w:hAnsi="BakerSignet BT" w:cs="BakerSignet BT"/>
          <w:sz w:val="24"/>
          <w:szCs w:val="24"/>
        </w:rPr>
        <w:t>Jesus did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al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ecifically</w:t>
      </w:r>
      <w:r>
        <w:rPr>
          <w:rFonts w:ascii="BakerSignet BT" w:eastAsia="BakerSignet BT" w:hAnsi="BakerSignet BT" w:cs="BakerSignet BT"/>
          <w:spacing w:val="3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xcept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mpted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im to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urn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ones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o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).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, as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on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ristians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athen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ands,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xpose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s.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s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4"/>
          <w:sz w:val="24"/>
          <w:szCs w:val="24"/>
        </w:rPr>
        <w:t xml:space="preserve">19:18-20 </w:t>
      </w:r>
      <w:r>
        <w:rPr>
          <w:rFonts w:ascii="BakerSignet BT" w:eastAsia="BakerSignet BT" w:hAnsi="BakerSignet BT" w:cs="BakerSignet BT"/>
          <w:sz w:val="24"/>
          <w:szCs w:val="24"/>
        </w:rPr>
        <w:t>states: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6"/>
          <w:sz w:val="24"/>
          <w:szCs w:val="24"/>
        </w:rPr>
        <w:t>“Many</w:t>
      </w:r>
      <w:r>
        <w:rPr>
          <w:rFonts w:ascii="BakerSignet BT" w:eastAsia="BakerSignet BT" w:hAnsi="BakerSignet BT" w:cs="BakerSignet BT"/>
          <w:spacing w:val="-2"/>
          <w:w w:val="9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os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li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w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me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enly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fess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ir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eds.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umbe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practiced </w:t>
      </w:r>
      <w:r>
        <w:rPr>
          <w:rFonts w:ascii="BakerSignet BT" w:eastAsia="BakerSignet BT" w:hAnsi="BakerSignet BT" w:cs="BakerSignet BT"/>
          <w:sz w:val="24"/>
          <w:szCs w:val="24"/>
        </w:rPr>
        <w:t>s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ry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gh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ir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c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lls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the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rned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ublicly…”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6"/>
          <w:sz w:val="24"/>
          <w:szCs w:val="24"/>
        </w:rPr>
        <w:t>8:20,</w:t>
      </w:r>
      <w:r>
        <w:rPr>
          <w:rFonts w:ascii="BakerSignet BT" w:eastAsia="BakerSignet BT" w:hAnsi="BakerSignet BT" w:cs="BakerSignet BT"/>
          <w:spacing w:val="-4"/>
          <w:w w:val="9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mon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gician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ied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to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 Holy Spirit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 add to his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ag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icks,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P</w:t>
      </w:r>
      <w:r>
        <w:rPr>
          <w:rFonts w:ascii="BakerSignet BT" w:eastAsia="BakerSignet BT" w:hAnsi="BakerSignet BT" w:cs="BakerSignet BT"/>
          <w:sz w:val="24"/>
          <w:szCs w:val="24"/>
        </w:rPr>
        <w:t>eter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s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,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“May</w:t>
      </w:r>
      <w:r>
        <w:rPr>
          <w:rFonts w:ascii="BakerSignet BT" w:eastAsia="BakerSignet BT" w:hAnsi="BakerSignet BT" w:cs="BakerSignet BT"/>
          <w:spacing w:val="-2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oney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rish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…”</w:t>
      </w:r>
      <w:r w:rsidR="004D4C4D">
        <w:rPr>
          <w:rFonts w:ascii="BakerSignet BT" w:eastAsia="BakerSignet BT" w:hAnsi="BakerSignet BT" w:cs="BakerSignet BT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In </w:t>
      </w:r>
      <w:r w:rsidR="004D4C4D">
        <w:rPr>
          <w:rFonts w:ascii="BakerSignet BT" w:eastAsia="BakerSignet BT" w:hAnsi="BakerSignet BT" w:cs="BakerSignet BT"/>
          <w:sz w:val="24"/>
          <w:szCs w:val="24"/>
        </w:rPr>
        <w:t>2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 Thessalonians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0"/>
          <w:sz w:val="24"/>
          <w:szCs w:val="24"/>
        </w:rPr>
        <w:t>2:9-11,</w:t>
      </w:r>
      <w:r>
        <w:rPr>
          <w:rFonts w:ascii="BakerSignet BT" w:eastAsia="BakerSignet BT" w:hAnsi="BakerSignet BT" w:cs="BakerSignet BT"/>
          <w:spacing w:val="11"/>
          <w:w w:val="8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.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ul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rn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bou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ast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ays: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“The</w:t>
      </w:r>
      <w:r>
        <w:rPr>
          <w:rFonts w:ascii="BakerSignet BT" w:eastAsia="BakerSignet BT" w:hAnsi="BakerSignet BT" w:cs="BakerSignet BT"/>
          <w:spacing w:val="-2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ing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awless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 in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cordance wi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k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isplayed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kind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unterfei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iracles,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gns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nders,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y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rt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that </w:t>
      </w:r>
      <w:r>
        <w:rPr>
          <w:rFonts w:ascii="BakerSignet BT" w:eastAsia="BakerSignet BT" w:hAnsi="BakerSignet BT" w:cs="BakerSignet BT"/>
          <w:sz w:val="24"/>
          <w:szCs w:val="24"/>
        </w:rPr>
        <w:t>dece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os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o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rishing.</w:t>
      </w:r>
      <w:r>
        <w:rPr>
          <w:rFonts w:ascii="BakerSignet BT" w:eastAsia="BakerSignet BT" w:hAnsi="BakerSignet BT" w:cs="BakerSignet BT"/>
          <w:spacing w:val="2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rish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caus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fus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u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 be s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.”</w:t>
      </w:r>
    </w:p>
    <w:p w14:paraId="6F5255A6" w14:textId="77777777" w:rsidR="00E32D61" w:rsidRDefault="00E32D61">
      <w:pPr>
        <w:spacing w:after="0"/>
        <w:jc w:val="both"/>
        <w:sectPr w:rsidR="00E32D61">
          <w:type w:val="continuous"/>
          <w:pgSz w:w="12240" w:h="15840"/>
          <w:pgMar w:top="920" w:right="900" w:bottom="280" w:left="900" w:header="720" w:footer="720" w:gutter="0"/>
          <w:cols w:space="720"/>
        </w:sectPr>
      </w:pPr>
    </w:p>
    <w:p w14:paraId="44ACA6AF" w14:textId="77777777" w:rsidR="00E32D61" w:rsidRDefault="00DB616C">
      <w:pPr>
        <w:spacing w:before="54" w:after="0" w:line="240" w:lineRule="auto"/>
        <w:ind w:left="108" w:right="8111"/>
        <w:jc w:val="both"/>
        <w:rPr>
          <w:rFonts w:ascii="BakerSignet BT" w:eastAsia="BakerSignet BT" w:hAnsi="BakerSignet BT" w:cs="BakerSignet BT"/>
          <w:sz w:val="28"/>
          <w:szCs w:val="28"/>
        </w:rPr>
      </w:pPr>
      <w:r>
        <w:rPr>
          <w:rFonts w:ascii="BakerSignet BT" w:eastAsia="BakerSignet BT" w:hAnsi="BakerSignet BT" w:cs="BakerSignet BT"/>
          <w:spacing w:val="8"/>
          <w:sz w:val="28"/>
          <w:szCs w:val="28"/>
          <w:u w:val="single" w:color="000000"/>
        </w:rPr>
        <w:lastRenderedPageBreak/>
        <w:t>Occult</w:t>
      </w:r>
      <w:r>
        <w:rPr>
          <w:rFonts w:ascii="BakerSignet BT" w:eastAsia="BakerSignet BT" w:hAnsi="BakerSignet BT" w:cs="BakerSignet BT"/>
          <w:spacing w:val="1"/>
          <w:sz w:val="28"/>
          <w:szCs w:val="28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8"/>
          <w:w w:val="101"/>
          <w:sz w:val="28"/>
          <w:szCs w:val="28"/>
          <w:u w:val="single" w:color="000000"/>
        </w:rPr>
        <w:t>In</w:t>
      </w:r>
      <w:r>
        <w:rPr>
          <w:rFonts w:ascii="BakerSignet BT" w:eastAsia="BakerSignet BT" w:hAnsi="BakerSignet BT" w:cs="BakerSignet BT"/>
          <w:spacing w:val="2"/>
          <w:w w:val="101"/>
          <w:sz w:val="28"/>
          <w:szCs w:val="28"/>
          <w:u w:val="single" w:color="000000"/>
        </w:rPr>
        <w:t>v</w:t>
      </w:r>
      <w:r>
        <w:rPr>
          <w:rFonts w:ascii="BakerSignet BT" w:eastAsia="BakerSignet BT" w:hAnsi="BakerSignet BT" w:cs="BakerSignet BT"/>
          <w:spacing w:val="11"/>
          <w:w w:val="102"/>
          <w:sz w:val="28"/>
          <w:szCs w:val="28"/>
          <w:u w:val="single" w:color="000000"/>
        </w:rPr>
        <w:t>ol</w:t>
      </w:r>
      <w:r>
        <w:rPr>
          <w:rFonts w:ascii="BakerSignet BT" w:eastAsia="BakerSignet BT" w:hAnsi="BakerSignet BT" w:cs="BakerSignet BT"/>
          <w:spacing w:val="2"/>
          <w:w w:val="102"/>
          <w:sz w:val="28"/>
          <w:szCs w:val="28"/>
          <w:u w:val="single" w:color="000000"/>
        </w:rPr>
        <w:t>v</w:t>
      </w:r>
      <w:r>
        <w:rPr>
          <w:rFonts w:ascii="BakerSignet BT" w:eastAsia="BakerSignet BT" w:hAnsi="BakerSignet BT" w:cs="BakerSignet BT"/>
          <w:spacing w:val="9"/>
          <w:sz w:val="28"/>
          <w:szCs w:val="28"/>
          <w:u w:val="single" w:color="000000"/>
        </w:rPr>
        <w:t>ement</w:t>
      </w:r>
    </w:p>
    <w:p w14:paraId="2E835846" w14:textId="77777777" w:rsidR="00E32D61" w:rsidRDefault="00E32D61">
      <w:pPr>
        <w:spacing w:before="9" w:after="0" w:line="120" w:lineRule="exact"/>
        <w:rPr>
          <w:sz w:val="12"/>
          <w:szCs w:val="12"/>
        </w:rPr>
      </w:pPr>
    </w:p>
    <w:p w14:paraId="7FDE40F4" w14:textId="77777777" w:rsidR="00E32D61" w:rsidRDefault="00E32D61">
      <w:pPr>
        <w:spacing w:after="0" w:line="200" w:lineRule="exact"/>
        <w:rPr>
          <w:sz w:val="20"/>
          <w:szCs w:val="20"/>
        </w:rPr>
      </w:pPr>
    </w:p>
    <w:p w14:paraId="0C6ED471" w14:textId="268D532A" w:rsidR="00E32D61" w:rsidRDefault="00DB616C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3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eed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member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ment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rings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</w:t>
      </w:r>
      <w:r>
        <w:rPr>
          <w:rFonts w:ascii="BakerSignet BT" w:eastAsia="BakerSignet BT" w:hAnsi="BakerSignet BT" w:cs="BakerSignet BT"/>
          <w:spacing w:val="3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fusion.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s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fusion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gins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seek </w:t>
      </w:r>
      <w:r>
        <w:rPr>
          <w:rFonts w:ascii="BakerSignet BT" w:eastAsia="BakerSignet BT" w:hAnsi="BakerSignet BT" w:cs="BakerSignet BT"/>
          <w:sz w:val="24"/>
          <w:szCs w:val="24"/>
        </w:rPr>
        <w:t>other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</w:t>
      </w:r>
      <w:r>
        <w:rPr>
          <w:rFonts w:ascii="BakerSignet BT" w:eastAsia="BakerSignet BT" w:hAnsi="BakerSignet BT" w:cs="BakerSignet BT"/>
          <w:spacing w:val="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sides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od,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sult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.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e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se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w w:val="103"/>
          <w:sz w:val="24"/>
          <w:szCs w:val="24"/>
        </w:rPr>
        <w:t>v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w w:val="10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e- </w:t>
      </w:r>
      <w:proofErr w:type="spellStart"/>
      <w:r>
        <w:rPr>
          <w:rFonts w:ascii="BakerSignet BT" w:eastAsia="BakerSignet BT" w:hAnsi="BakerSignet BT" w:cs="BakerSignet BT"/>
          <w:sz w:val="24"/>
          <w:szCs w:val="24"/>
        </w:rPr>
        <w:t>ment</w:t>
      </w:r>
      <w:proofErr w:type="spellEnd"/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violate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irst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mandment,</w:t>
      </w:r>
      <w:r>
        <w:rPr>
          <w:rFonts w:ascii="BakerSignet BT" w:eastAsia="BakerSignet BT" w:hAnsi="BakerSignet BT" w:cs="BakerSignet BT"/>
          <w:spacing w:val="-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3"/>
          <w:sz w:val="24"/>
          <w:szCs w:val="24"/>
        </w:rPr>
        <w:t>“</w:t>
      </w:r>
      <w:r>
        <w:rPr>
          <w:rFonts w:ascii="BakerSignet BT" w:eastAsia="BakerSignet BT" w:hAnsi="BakerSignet BT" w:cs="BakerSignet BT"/>
          <w:spacing w:val="-18"/>
          <w:w w:val="93"/>
          <w:sz w:val="24"/>
          <w:szCs w:val="24"/>
        </w:rPr>
        <w:t>Y</w:t>
      </w:r>
      <w:r>
        <w:rPr>
          <w:rFonts w:ascii="BakerSignet BT" w:eastAsia="BakerSignet BT" w:hAnsi="BakerSignet BT" w:cs="BakerSignet BT"/>
          <w:w w:val="93"/>
          <w:sz w:val="24"/>
          <w:szCs w:val="24"/>
        </w:rPr>
        <w:t>ou</w:t>
      </w:r>
      <w:r>
        <w:rPr>
          <w:rFonts w:ascii="BakerSignet BT" w:eastAsia="BakerSignet BT" w:hAnsi="BakerSignet BT" w:cs="BakerSignet BT"/>
          <w:spacing w:val="-1"/>
          <w:w w:val="9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hall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ther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od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t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4"/>
          <w:sz w:val="24"/>
          <w:szCs w:val="24"/>
        </w:rPr>
        <w:t>Me”</w:t>
      </w:r>
      <w:r>
        <w:rPr>
          <w:rFonts w:ascii="BakerSignet BT" w:eastAsia="BakerSignet BT" w:hAnsi="BakerSignet BT" w:cs="BakerSignet BT"/>
          <w:spacing w:val="-5"/>
          <w:w w:val="9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xodu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4"/>
          <w:sz w:val="24"/>
          <w:szCs w:val="24"/>
        </w:rPr>
        <w:t>20:3)</w:t>
      </w:r>
      <w:r>
        <w:rPr>
          <w:rFonts w:ascii="BakerSignet BT" w:eastAsia="BakerSignet BT" w:hAnsi="BakerSignet BT" w:cs="BakerSignet BT"/>
          <w:spacing w:val="-5"/>
          <w:w w:val="9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 w:rsidR="004D4C4D"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the commandment of </w:t>
      </w:r>
      <w:r>
        <w:rPr>
          <w:rFonts w:ascii="BakerSignet BT" w:eastAsia="BakerSignet BT" w:hAnsi="BakerSignet BT" w:cs="BakerSignet BT"/>
          <w:sz w:val="24"/>
          <w:szCs w:val="24"/>
        </w:rPr>
        <w:t>Jesus,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3"/>
          <w:sz w:val="24"/>
          <w:szCs w:val="24"/>
        </w:rPr>
        <w:t>“</w:t>
      </w:r>
      <w:r>
        <w:rPr>
          <w:rFonts w:ascii="BakerSignet BT" w:eastAsia="BakerSignet BT" w:hAnsi="BakerSignet BT" w:cs="BakerSignet BT"/>
          <w:spacing w:val="-18"/>
          <w:w w:val="93"/>
          <w:sz w:val="24"/>
          <w:szCs w:val="24"/>
        </w:rPr>
        <w:t>Y</w:t>
      </w:r>
      <w:r>
        <w:rPr>
          <w:rFonts w:ascii="BakerSignet BT" w:eastAsia="BakerSignet BT" w:hAnsi="BakerSignet BT" w:cs="BakerSignet BT"/>
          <w:w w:val="93"/>
          <w:sz w:val="24"/>
          <w:szCs w:val="24"/>
        </w:rPr>
        <w:t>ou</w:t>
      </w:r>
      <w:r>
        <w:rPr>
          <w:rFonts w:ascii="BakerSignet BT" w:eastAsia="BakerSignet BT" w:hAnsi="BakerSignet BT" w:cs="BakerSignet BT"/>
          <w:spacing w:val="-1"/>
          <w:w w:val="9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hall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ord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od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art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l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in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8"/>
          <w:sz w:val="24"/>
          <w:szCs w:val="24"/>
        </w:rPr>
        <w:t xml:space="preserve">all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ngth”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Deut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omy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4"/>
          <w:sz w:val="24"/>
          <w:szCs w:val="24"/>
        </w:rPr>
        <w:t>6:4-9,</w:t>
      </w:r>
      <w:r>
        <w:rPr>
          <w:rFonts w:ascii="BakerSignet BT" w:eastAsia="BakerSignet BT" w:hAnsi="BakerSignet BT" w:cs="BakerSignet BT"/>
          <w:spacing w:val="2"/>
          <w:w w:val="9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tthew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9"/>
          <w:sz w:val="24"/>
          <w:szCs w:val="24"/>
        </w:rPr>
        <w:t>22:37,</w:t>
      </w:r>
      <w:r>
        <w:rPr>
          <w:rFonts w:ascii="BakerSignet BT" w:eastAsia="BakerSignet BT" w:hAnsi="BakerSignet BT" w:cs="BakerSignet BT"/>
          <w:spacing w:val="5"/>
          <w:w w:val="8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rk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4"/>
          <w:sz w:val="24"/>
          <w:szCs w:val="24"/>
        </w:rPr>
        <w:t>12:30,</w:t>
      </w:r>
      <w:r>
        <w:rPr>
          <w:rFonts w:ascii="BakerSignet BT" w:eastAsia="BakerSignet BT" w:hAnsi="BakerSignet BT" w:cs="BakerSignet BT"/>
          <w:spacing w:val="8"/>
          <w:w w:val="8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uk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10:27).</w:t>
      </w:r>
    </w:p>
    <w:p w14:paraId="12D8BA03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1F64B918" w14:textId="77777777" w:rsidR="00E32D61" w:rsidRDefault="00DB616C">
      <w:pPr>
        <w:spacing w:after="0" w:line="288" w:lineRule="exact"/>
        <w:ind w:left="108" w:right="43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Rememb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o,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g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ngs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nocence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gnorance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urt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ll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os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ngs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proofErr w:type="spellStart"/>
      <w:r>
        <w:rPr>
          <w:rFonts w:ascii="BakerSignet BT" w:eastAsia="BakerSignet BT" w:hAnsi="BakerSignet BT" w:cs="BakerSignet BT"/>
          <w:w w:val="103"/>
          <w:sz w:val="24"/>
          <w:szCs w:val="24"/>
        </w:rPr>
        <w:t>delibe</w:t>
      </w:r>
      <w:r>
        <w:rPr>
          <w:rFonts w:ascii="BakerSignet BT" w:eastAsia="BakerSignet BT" w:hAnsi="BakerSignet BT" w:cs="BakerSignet BT"/>
          <w:spacing w:val="-12"/>
          <w:w w:val="103"/>
          <w:sz w:val="24"/>
          <w:szCs w:val="24"/>
        </w:rPr>
        <w:t>r</w:t>
      </w:r>
      <w:proofErr w:type="spellEnd"/>
      <w:r>
        <w:rPr>
          <w:rFonts w:ascii="BakerSignet BT" w:eastAsia="BakerSignet BT" w:hAnsi="BakerSignet BT" w:cs="BakerSignet BT"/>
          <w:sz w:val="24"/>
          <w:szCs w:val="24"/>
        </w:rPr>
        <w:t xml:space="preserve">- </w:t>
      </w:r>
      <w:proofErr w:type="spellStart"/>
      <w:r>
        <w:rPr>
          <w:rFonts w:ascii="BakerSignet BT" w:eastAsia="BakerSignet BT" w:hAnsi="BakerSignet BT" w:cs="BakerSignet BT"/>
          <w:sz w:val="24"/>
          <w:szCs w:val="24"/>
        </w:rPr>
        <w:t>atel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proofErr w:type="spellEnd"/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t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aps 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ghout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ld into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ich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opes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ll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all.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od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’</w:t>
      </w:r>
      <w:r>
        <w:rPr>
          <w:rFonts w:ascii="BakerSignet BT" w:eastAsia="BakerSignet BT" w:hAnsi="BakerSignet BT" w:cs="BakerSignet BT"/>
          <w:sz w:val="24"/>
          <w:szCs w:val="24"/>
        </w:rPr>
        <w:t>s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g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ess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k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 only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ns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so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rs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u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gnorance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ll.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e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s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fes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ce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g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ess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ur occul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ment,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th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n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urpos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ough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ignorance.</w:t>
      </w:r>
    </w:p>
    <w:p w14:paraId="761D8370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654868F4" w14:textId="08C3681F" w:rsidR="00E32D61" w:rsidRDefault="00DB616C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you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gh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llowing</w:t>
      </w:r>
      <w:r>
        <w:rPr>
          <w:rFonts w:ascii="BakerSignet BT" w:eastAsia="BakerSignet BT" w:hAnsi="BakerSignet BT" w:cs="BakerSignet BT"/>
          <w:spacing w:val="3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st,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 w:rsidR="004D4C4D">
        <w:rPr>
          <w:rFonts w:ascii="BakerSignet BT" w:eastAsia="BakerSignet BT" w:hAnsi="BakerSignet BT" w:cs="BakerSignet BT"/>
          <w:spacing w:val="25"/>
          <w:sz w:val="24"/>
          <w:szCs w:val="24"/>
        </w:rPr>
        <w:t>k</w:t>
      </w:r>
      <w:r>
        <w:rPr>
          <w:rFonts w:ascii="BakerSignet BT" w:eastAsia="BakerSignet BT" w:hAnsi="BakerSignet BT" w:cs="BakerSignet BT"/>
          <w:sz w:val="24"/>
          <w:szCs w:val="24"/>
        </w:rPr>
        <w:t>eep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ind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ny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se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ivities</w:t>
      </w:r>
      <w:r>
        <w:rPr>
          <w:rFonts w:ascii="BakerSignet BT" w:eastAsia="BakerSignet BT" w:hAnsi="BakerSignet BT" w:cs="BakerSignet BT"/>
          <w:spacing w:val="3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learly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,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t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at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m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y not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 xml:space="preserve">as </w:t>
      </w:r>
      <w:r>
        <w:rPr>
          <w:rFonts w:ascii="BakerSignet BT" w:eastAsia="BakerSignet BT" w:hAnsi="BakerSignet BT" w:cs="BakerSignet BT"/>
          <w:sz w:val="24"/>
          <w:szCs w:val="24"/>
        </w:rPr>
        <w:t>clea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lease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rk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ssible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ivities,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f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questio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 your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ind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i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at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,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 xml:space="preserve">so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fident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nounce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ll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ssible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monic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fluences</w:t>
      </w:r>
      <w:r>
        <w:rPr>
          <w:rFonts w:ascii="BakerSignet BT" w:eastAsia="BakerSignet BT" w:hAnsi="BakerSignet BT" w:cs="BakerSignet BT"/>
          <w:spacing w:val="3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 life.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</w:p>
    <w:p w14:paraId="25EF4FDA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68D737A8" w14:textId="4BC6E55D" w:rsidR="00E32D61" w:rsidRDefault="00DB616C">
      <w:pPr>
        <w:spacing w:after="0" w:line="288" w:lineRule="exact"/>
        <w:ind w:left="108" w:right="38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10"/>
          <w:sz w:val="24"/>
          <w:szCs w:val="24"/>
        </w:rPr>
        <w:t>Ci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cl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eac</w:t>
      </w:r>
      <w:r>
        <w:rPr>
          <w:rFonts w:ascii="BakerSignet BT" w:eastAsia="BakerSignet BT" w:hAnsi="BakerSignet BT" w:cs="BakerSignet BT"/>
          <w:sz w:val="24"/>
          <w:szCs w:val="24"/>
        </w:rPr>
        <w:t>h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i</w:t>
      </w:r>
      <w:r>
        <w:rPr>
          <w:rFonts w:ascii="BakerSignet BT" w:eastAsia="BakerSignet BT" w:hAnsi="BakerSignet BT" w:cs="BakerSignet BT"/>
          <w:sz w:val="24"/>
          <w:szCs w:val="24"/>
        </w:rPr>
        <w:t>n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whic</w:t>
      </w:r>
      <w:r>
        <w:rPr>
          <w:rFonts w:ascii="BakerSignet BT" w:eastAsia="BakerSignet BT" w:hAnsi="BakerSignet BT" w:cs="BakerSignet BT"/>
          <w:sz w:val="24"/>
          <w:szCs w:val="24"/>
        </w:rPr>
        <w:t>h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yo</w:t>
      </w:r>
      <w:r>
        <w:rPr>
          <w:rFonts w:ascii="BakerSignet BT" w:eastAsia="BakerSignet BT" w:hAnsi="BakerSignet BT" w:cs="BakerSignet BT"/>
          <w:sz w:val="24"/>
          <w:szCs w:val="24"/>
        </w:rPr>
        <w:t>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z w:val="24"/>
          <w:szCs w:val="24"/>
        </w:rPr>
        <w:t>v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>participated</w:t>
      </w:r>
      <w:r w:rsidR="004D4C4D">
        <w:rPr>
          <w:rFonts w:ascii="BakerSignet BT" w:eastAsia="BakerSignet BT" w:hAnsi="BakerSignet BT" w:cs="BakerSignet BT"/>
          <w:spacing w:val="7"/>
          <w:sz w:val="24"/>
          <w:szCs w:val="24"/>
        </w:rPr>
        <w:t>.</w:t>
      </w:r>
    </w:p>
    <w:p w14:paraId="237F2397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5F851F7C" w14:textId="77777777" w:rsidR="00E32D61" w:rsidRDefault="00DB616C">
      <w:pPr>
        <w:spacing w:after="0" w:line="240" w:lineRule="auto"/>
        <w:ind w:left="108" w:right="50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"/>
          <w:sz w:val="24"/>
          <w:szCs w:val="24"/>
        </w:rPr>
        <w:t>I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Divinatio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n</w:t>
      </w:r>
      <w:r>
        <w:rPr>
          <w:rFonts w:ascii="BakerSignet BT" w:eastAsia="BakerSignet BT" w:hAnsi="BakerSignet BT" w:cs="BakerSignet BT"/>
          <w:sz w:val="24"/>
          <w:szCs w:val="24"/>
        </w:rPr>
        <w:t>:</w:t>
      </w:r>
      <w:r>
        <w:rPr>
          <w:rFonts w:ascii="BakerSignet BT" w:eastAsia="BakerSignet BT" w:hAnsi="BakerSignet BT" w:cs="BakerSignet BT"/>
          <w:spacing w:val="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eking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knowled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bidden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s: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Deut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omy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3"/>
          <w:sz w:val="24"/>
          <w:szCs w:val="24"/>
        </w:rPr>
        <w:t>18:9-16;</w:t>
      </w:r>
      <w:r>
        <w:rPr>
          <w:rFonts w:ascii="BakerSignet BT" w:eastAsia="BakerSignet BT" w:hAnsi="BakerSignet BT" w:cs="BakerSignet BT"/>
          <w:spacing w:val="-5"/>
          <w:w w:val="8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aniel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3"/>
          <w:sz w:val="24"/>
          <w:szCs w:val="24"/>
        </w:rPr>
        <w:t>2:26-28,</w:t>
      </w:r>
      <w:r>
        <w:rPr>
          <w:rFonts w:ascii="BakerSignet BT" w:eastAsia="BakerSignet BT" w:hAnsi="BakerSignet BT" w:cs="BakerSignet BT"/>
          <w:spacing w:val="-12"/>
          <w:w w:val="9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aiah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0"/>
          <w:sz w:val="24"/>
          <w:szCs w:val="24"/>
        </w:rPr>
        <w:t>2:6,</w:t>
      </w:r>
      <w:r>
        <w:rPr>
          <w:rFonts w:ascii="BakerSignet BT" w:eastAsia="BakerSignet BT" w:hAnsi="BakerSignet BT" w:cs="BakerSignet BT"/>
          <w:spacing w:val="2"/>
          <w:w w:val="9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0"/>
          <w:sz w:val="24"/>
          <w:szCs w:val="24"/>
        </w:rPr>
        <w:t>47:10-</w:t>
      </w:r>
    </w:p>
    <w:p w14:paraId="1115CAC4" w14:textId="77777777" w:rsidR="00E32D61" w:rsidRDefault="00DB616C">
      <w:pPr>
        <w:spacing w:after="0" w:line="288" w:lineRule="exact"/>
        <w:ind w:left="108" w:right="7876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3"/>
          <w:position w:val="1"/>
          <w:sz w:val="24"/>
          <w:szCs w:val="24"/>
        </w:rPr>
        <w:t>15;</w:t>
      </w:r>
      <w:r>
        <w:rPr>
          <w:rFonts w:ascii="BakerSignet BT" w:eastAsia="BakerSignet BT" w:hAnsi="BakerSignet BT" w:cs="BakerSignet BT"/>
          <w:spacing w:val="16"/>
          <w:w w:val="7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Micah</w:t>
      </w:r>
      <w:r>
        <w:rPr>
          <w:rFonts w:ascii="BakerSignet BT" w:eastAsia="BakerSignet BT" w:hAnsi="BakerSignet BT" w:cs="BakerSignet BT"/>
          <w:spacing w:val="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0"/>
          <w:position w:val="1"/>
          <w:sz w:val="24"/>
          <w:szCs w:val="24"/>
        </w:rPr>
        <w:t>5:12;</w:t>
      </w:r>
      <w:r>
        <w:rPr>
          <w:rFonts w:ascii="BakerSignet BT" w:eastAsia="BakerSignet BT" w:hAnsi="BakerSignet BT" w:cs="BakerSignet BT"/>
          <w:spacing w:val="12"/>
          <w:w w:val="80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cts</w:t>
      </w:r>
      <w:r>
        <w:rPr>
          <w:rFonts w:ascii="BakerSignet BT" w:eastAsia="BakerSignet BT" w:hAnsi="BakerSignet BT" w:cs="BakerSignet BT"/>
          <w:spacing w:val="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2"/>
          <w:position w:val="1"/>
          <w:sz w:val="24"/>
          <w:szCs w:val="24"/>
        </w:rPr>
        <w:t>16:16).</w:t>
      </w:r>
    </w:p>
    <w:p w14:paraId="0C107834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6EE022CD" w14:textId="77777777" w:rsidR="00E32D61" w:rsidRDefault="00DB616C">
      <w:pPr>
        <w:spacing w:after="0" w:line="288" w:lineRule="exact"/>
        <w:ind w:left="828" w:right="43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0"/>
          <w:sz w:val="24"/>
          <w:szCs w:val="24"/>
        </w:rPr>
        <w:t>1.</w:t>
      </w:r>
      <w:r>
        <w:rPr>
          <w:rFonts w:ascii="BakerSignet BT" w:eastAsia="BakerSignet BT" w:hAnsi="BakerSignet BT" w:cs="BakerSignet BT"/>
          <w:spacing w:val="10"/>
          <w:w w:val="7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tun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l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y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tune-teller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sychic,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palm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ing,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d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rystal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5"/>
          <w:sz w:val="24"/>
          <w:szCs w:val="24"/>
        </w:rPr>
        <w:t xml:space="preserve">ball, </w:t>
      </w:r>
      <w:r>
        <w:rPr>
          <w:rFonts w:ascii="BakerSignet BT" w:eastAsia="BakerSignet BT" w:hAnsi="BakerSignet BT" w:cs="BakerSignet BT"/>
          <w:sz w:val="24"/>
          <w:szCs w:val="24"/>
        </w:rPr>
        <w:t>consulte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a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s,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proofErr w:type="spellStart"/>
      <w:r>
        <w:rPr>
          <w:rFonts w:ascii="BakerSignet BT" w:eastAsia="BakerSignet BT" w:hAnsi="BakerSignet BT" w:cs="BakerSignet BT"/>
          <w:sz w:val="24"/>
          <w:szCs w:val="24"/>
        </w:rPr>
        <w:t>etc</w:t>
      </w:r>
      <w:proofErr w:type="spellEnd"/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27A4105B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5C142C87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2.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ll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scop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ar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d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ict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futu</w:t>
      </w:r>
      <w:r>
        <w:rPr>
          <w:rFonts w:ascii="BakerSignet BT" w:eastAsia="BakerSignet BT" w:hAnsi="BakerSignet BT" w:cs="BakerSignet BT"/>
          <w:spacing w:val="-2"/>
          <w:w w:val="101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0CFD1D19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65520AB1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7"/>
          <w:sz w:val="24"/>
          <w:szCs w:val="24"/>
        </w:rPr>
        <w:t>3.</w:t>
      </w:r>
      <w:r>
        <w:rPr>
          <w:rFonts w:ascii="BakerSignet BT" w:eastAsia="BakerSignet BT" w:hAnsi="BakerSignet BT" w:cs="BakerSignet BT"/>
          <w:spacing w:val="6"/>
          <w:w w:val="8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t car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r</w:t>
      </w:r>
      <w:r>
        <w:rPr>
          <w:rFonts w:ascii="BakerSignet BT" w:eastAsia="BakerSignet BT" w:hAnsi="BakerSignet BT" w:cs="BakerSignet BT"/>
          <w:sz w:val="24"/>
          <w:szCs w:val="24"/>
        </w:rPr>
        <w:t>eading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–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rds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dict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futu</w:t>
      </w:r>
      <w:r>
        <w:rPr>
          <w:rFonts w:ascii="BakerSignet BT" w:eastAsia="BakerSignet BT" w:hAnsi="BakerSignet BT" w:cs="BakerSignet BT"/>
          <w:spacing w:val="-5"/>
          <w:w w:val="101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1771148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682C3110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4.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lay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proofErr w:type="spellStart"/>
      <w:r>
        <w:rPr>
          <w:rFonts w:ascii="BakerSignet BT" w:eastAsia="BakerSignet BT" w:hAnsi="BakerSignet BT" w:cs="BakerSignet BT"/>
          <w:sz w:val="24"/>
          <w:szCs w:val="24"/>
        </w:rPr>
        <w:t>ouija</w:t>
      </w:r>
      <w:proofErr w:type="spellEnd"/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oard?</w:t>
      </w:r>
    </w:p>
    <w:p w14:paraId="0263265B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30C327FB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4"/>
          <w:sz w:val="24"/>
          <w:szCs w:val="24"/>
        </w:rPr>
        <w:t>5.</w:t>
      </w:r>
      <w:r>
        <w:rPr>
          <w:rFonts w:ascii="BakerSignet BT" w:eastAsia="BakerSignet BT" w:hAnsi="BakerSignet BT" w:cs="BakerSignet BT"/>
          <w:spacing w:val="7"/>
          <w:w w:val="8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sulted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 medium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nume</w:t>
      </w:r>
      <w:r>
        <w:rPr>
          <w:rFonts w:ascii="BakerSignet BT" w:eastAsia="BakerSignet BT" w:hAnsi="BakerSignet BT" w:cs="BakerSignet BT"/>
          <w:spacing w:val="-5"/>
          <w:w w:val="101"/>
          <w:sz w:val="24"/>
          <w:szCs w:val="24"/>
        </w:rPr>
        <w:t>r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w w:val="101"/>
          <w:sz w:val="24"/>
          <w:szCs w:val="24"/>
        </w:rPr>
        <w:t>o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gis</w:t>
      </w:r>
      <w:r>
        <w:rPr>
          <w:rFonts w:ascii="BakerSignet BT" w:eastAsia="BakerSignet BT" w:hAnsi="BakerSignet BT" w:cs="BakerSignet BT"/>
          <w:spacing w:val="2"/>
          <w:w w:val="101"/>
          <w:sz w:val="24"/>
          <w:szCs w:val="24"/>
        </w:rPr>
        <w:t>t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?</w:t>
      </w:r>
    </w:p>
    <w:p w14:paraId="49E1A77F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70E37F69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6.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e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annel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>mediu</w:t>
      </w:r>
      <w:r>
        <w:rPr>
          <w:rFonts w:ascii="BakerSignet BT" w:eastAsia="BakerSignet BT" w:hAnsi="BakerSignet BT" w:cs="BakerSignet BT"/>
          <w:sz w:val="24"/>
          <w:szCs w:val="24"/>
        </w:rPr>
        <w:t>m?</w:t>
      </w:r>
    </w:p>
    <w:p w14:paraId="629BDBE6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104FF108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7.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d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utomatic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>writing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65DE77A7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22A120E7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8.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d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t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-witching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>(dowsing)?</w:t>
      </w:r>
    </w:p>
    <w:p w14:paraId="1A781297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0B6DE813" w14:textId="77777777" w:rsidR="00E32D61" w:rsidRDefault="00DB616C">
      <w:pPr>
        <w:spacing w:after="0" w:line="288" w:lineRule="exact"/>
        <w:ind w:left="828" w:right="45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9.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ssess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ook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o</w:t>
      </w:r>
      <w:r>
        <w:rPr>
          <w:rFonts w:ascii="BakerSignet BT" w:eastAsia="BakerSignet BT" w:hAnsi="BakerSignet BT" w:cs="BakerSignet BT"/>
          <w:sz w:val="24"/>
          <w:szCs w:val="24"/>
        </w:rPr>
        <w:t>g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tun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lling,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tc.,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ent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using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m?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 foll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yce,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Jea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ixon,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hirley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cLaine,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.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Ro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ubbar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th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ew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uthor?</w:t>
      </w:r>
    </w:p>
    <w:p w14:paraId="126CE3BE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7669A465" w14:textId="6B10F504" w:rsidR="00E32D61" w:rsidRDefault="00DB616C">
      <w:pPr>
        <w:spacing w:after="0" w:line="240" w:lineRule="auto"/>
        <w:ind w:left="108" w:right="50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II.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Spiritualis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:</w:t>
      </w:r>
      <w:r>
        <w:rPr>
          <w:rFonts w:ascii="BakerSignet BT" w:eastAsia="BakerSignet BT" w:hAnsi="BakerSignet BT" w:cs="BakerSignet BT"/>
          <w:spacing w:val="4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eking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tact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 w:rsidR="004D4C4D">
        <w:rPr>
          <w:rFonts w:ascii="BakerSignet BT" w:eastAsia="BakerSignet BT" w:hAnsi="BakerSignet BT" w:cs="BakerSignet BT"/>
          <w:spacing w:val="17"/>
          <w:sz w:val="24"/>
          <w:szCs w:val="24"/>
        </w:rPr>
        <w:t>demonic spirits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I</w:t>
      </w:r>
      <w:r>
        <w:rPr>
          <w:rFonts w:ascii="BakerSignet BT" w:eastAsia="BakerSignet BT" w:hAnsi="BakerSignet BT" w:cs="BakerSignet BT"/>
          <w:spacing w:val="2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el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3"/>
          <w:sz w:val="24"/>
          <w:szCs w:val="24"/>
        </w:rPr>
        <w:t>28:7-11;</w:t>
      </w:r>
      <w:r>
        <w:rPr>
          <w:rFonts w:ascii="BakerSignet BT" w:eastAsia="BakerSignet BT" w:hAnsi="BakerSignet BT" w:cs="BakerSignet BT"/>
          <w:spacing w:val="21"/>
          <w:w w:val="8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I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Kings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3"/>
          <w:sz w:val="24"/>
          <w:szCs w:val="24"/>
        </w:rPr>
        <w:t>21:6;</w:t>
      </w:r>
      <w:r>
        <w:rPr>
          <w:rFonts w:ascii="BakerSignet BT" w:eastAsia="BakerSignet BT" w:hAnsi="BakerSignet BT" w:cs="BakerSignet BT"/>
          <w:spacing w:val="21"/>
          <w:w w:val="8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aiah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8"/>
          <w:sz w:val="24"/>
          <w:szCs w:val="24"/>
        </w:rPr>
        <w:t>8:19-22;</w:t>
      </w:r>
    </w:p>
    <w:p w14:paraId="4DD4B59F" w14:textId="77777777" w:rsidR="00E32D61" w:rsidRDefault="00E32D61">
      <w:pPr>
        <w:spacing w:after="0"/>
        <w:jc w:val="both"/>
        <w:sectPr w:rsidR="00E32D61">
          <w:pgSz w:w="12240" w:h="15840"/>
          <w:pgMar w:top="920" w:right="900" w:bottom="280" w:left="900" w:header="720" w:footer="720" w:gutter="0"/>
          <w:cols w:space="720"/>
        </w:sectPr>
      </w:pPr>
    </w:p>
    <w:p w14:paraId="74486335" w14:textId="77777777" w:rsidR="00E32D61" w:rsidRDefault="00DB616C">
      <w:pPr>
        <w:spacing w:before="60" w:after="0" w:line="240" w:lineRule="auto"/>
        <w:ind w:left="10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lastRenderedPageBreak/>
        <w:t>Leviticus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3"/>
          <w:sz w:val="24"/>
          <w:szCs w:val="24"/>
        </w:rPr>
        <w:t>19:31</w:t>
      </w:r>
      <w:r>
        <w:rPr>
          <w:rFonts w:ascii="BakerSignet BT" w:eastAsia="BakerSignet BT" w:hAnsi="BakerSignet BT" w:cs="BakerSignet BT"/>
          <w:spacing w:val="14"/>
          <w:w w:val="7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20:6).</w:t>
      </w:r>
    </w:p>
    <w:p w14:paraId="1812EF47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2972368F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2"/>
          <w:sz w:val="24"/>
          <w:szCs w:val="24"/>
        </w:rPr>
        <w:t>10.</w:t>
      </w:r>
      <w:r>
        <w:rPr>
          <w:rFonts w:ascii="BakerSignet BT" w:eastAsia="BakerSignet BT" w:hAnsi="BakerSignet BT" w:cs="BakerSignet BT"/>
          <w:spacing w:val="8"/>
          <w:w w:val="8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ttende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anc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ist</w:t>
      </w:r>
      <w:r>
        <w:rPr>
          <w:rFonts w:ascii="BakerSignet BT" w:eastAsia="BakerSignet BT" w:hAnsi="BakerSignet BT" w:cs="BakerSignet BT"/>
          <w:spacing w:val="3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meeting?</w:t>
      </w:r>
    </w:p>
    <w:p w14:paraId="1DA3D588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3143841F" w14:textId="3E4E039A" w:rsidR="00E32D61" w:rsidRDefault="00DB616C">
      <w:pPr>
        <w:spacing w:after="0" w:line="288" w:lineRule="exact"/>
        <w:ind w:left="828" w:right="44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65"/>
          <w:sz w:val="24"/>
          <w:szCs w:val="24"/>
        </w:rPr>
        <w:t xml:space="preserve">11. 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d</w:t>
      </w:r>
      <w:r>
        <w:rPr>
          <w:rFonts w:ascii="BakerSignet BT" w:eastAsia="BakerSignet BT" w:hAnsi="BakerSignet BT" w:cs="BakerSignet BT"/>
          <w:spacing w:val="2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8"/>
          <w:sz w:val="24"/>
          <w:szCs w:val="24"/>
        </w:rPr>
        <w:t>T</w:t>
      </w:r>
      <w:r>
        <w:rPr>
          <w:rFonts w:ascii="BakerSignet BT" w:eastAsia="BakerSignet BT" w:hAnsi="BakerSignet BT" w:cs="BakerSignet BT"/>
          <w:sz w:val="24"/>
          <w:szCs w:val="24"/>
        </w:rPr>
        <w:t>ranscendental</w:t>
      </w:r>
      <w:r>
        <w:rPr>
          <w:rFonts w:ascii="BakerSignet BT" w:eastAsia="BakerSignet BT" w:hAnsi="BakerSignet BT" w:cs="BakerSignet BT"/>
          <w:spacing w:val="2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editation</w:t>
      </w:r>
      <w:r>
        <w:rPr>
          <w:rFonts w:ascii="BakerSignet BT" w:eastAsia="BakerSignet BT" w:hAnsi="BakerSignet BT" w:cs="BakerSignet BT"/>
          <w:spacing w:val="3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>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nnected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2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s</w:t>
      </w:r>
      <w:r>
        <w:rPr>
          <w:rFonts w:ascii="BakerSignet BT" w:eastAsia="BakerSignet BT" w:hAnsi="BakerSignet BT" w:cs="BakerSignet BT"/>
          <w:spacing w:val="3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ttendant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4"/>
          <w:sz w:val="24"/>
          <w:szCs w:val="24"/>
        </w:rPr>
        <w:t>spirituality?</w:t>
      </w:r>
    </w:p>
    <w:p w14:paraId="06305835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07B48C8D" w14:textId="77777777" w:rsidR="00E32D61" w:rsidRDefault="00DB616C">
      <w:pPr>
        <w:spacing w:after="0" w:line="288" w:lineRule="exact"/>
        <w:ind w:left="828" w:right="44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7"/>
          <w:sz w:val="24"/>
          <w:szCs w:val="24"/>
        </w:rPr>
        <w:t>12.</w:t>
      </w:r>
      <w:r>
        <w:rPr>
          <w:rFonts w:ascii="BakerSignet BT" w:eastAsia="BakerSignet BT" w:hAnsi="BakerSignet BT" w:cs="BakerSignet BT"/>
          <w:spacing w:val="27"/>
          <w:w w:val="7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2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ind-con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3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SP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ied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ypnotism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without</w:t>
      </w:r>
      <w:r>
        <w:rPr>
          <w:rFonts w:ascii="BakerSignet BT" w:eastAsia="BakerSignet BT" w:hAnsi="BakerSignet BT" w:cs="BakerSignet BT"/>
          <w:spacing w:val="2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fficient</w:t>
      </w:r>
      <w:r>
        <w:rPr>
          <w:rFonts w:ascii="BakerSignet BT" w:eastAsia="BakerSignet BT" w:hAnsi="BakerSignet BT" w:cs="BakerSignet BT"/>
          <w:spacing w:val="4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 xml:space="preserve">medical 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son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fessional</w:t>
      </w:r>
      <w:r>
        <w:rPr>
          <w:rFonts w:ascii="BakerSignet BT" w:eastAsia="BakerSignet BT" w:hAnsi="BakerSignet BT" w:cs="BakerSignet BT"/>
          <w:spacing w:val="2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supervisor)?</w:t>
      </w:r>
    </w:p>
    <w:p w14:paraId="34809F8A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45755251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5"/>
          <w:sz w:val="24"/>
          <w:szCs w:val="24"/>
        </w:rPr>
        <w:t>13.</w:t>
      </w:r>
      <w:r>
        <w:rPr>
          <w:rFonts w:ascii="BakerSignet BT" w:eastAsia="BakerSignet BT" w:hAnsi="BakerSignet BT" w:cs="BakerSignet BT"/>
          <w:spacing w:val="14"/>
          <w:w w:val="7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gh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nicated with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pparitions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that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God?</w:t>
      </w:r>
    </w:p>
    <w:p w14:paraId="40E3B775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7B01C8A9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0"/>
          <w:sz w:val="24"/>
          <w:szCs w:val="24"/>
        </w:rPr>
        <w:t>14.</w:t>
      </w:r>
      <w:r>
        <w:rPr>
          <w:rFonts w:ascii="BakerSignet BT" w:eastAsia="BakerSignet BT" w:hAnsi="BakerSignet BT" w:cs="BakerSignet BT"/>
          <w:spacing w:val="11"/>
          <w:w w:val="8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orshipp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hrine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temple?</w:t>
      </w:r>
    </w:p>
    <w:p w14:paraId="0E7BEE57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373254B" w14:textId="77777777" w:rsidR="00E32D61" w:rsidRDefault="00DB616C">
      <w:pPr>
        <w:spacing w:after="0" w:line="240" w:lineRule="auto"/>
        <w:ind w:left="10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III.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Witchcraf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t</w:t>
      </w:r>
      <w:r>
        <w:rPr>
          <w:rFonts w:ascii="BakerSignet BT" w:eastAsia="BakerSignet BT" w:hAnsi="BakerSignet BT" w:cs="BakerSignet BT"/>
          <w:sz w:val="24"/>
          <w:szCs w:val="24"/>
        </w:rPr>
        <w:t>:</w:t>
      </w:r>
      <w:r>
        <w:rPr>
          <w:rFonts w:ascii="BakerSignet BT" w:eastAsia="BakerSignet BT" w:hAnsi="BakerSignet BT" w:cs="BakerSignet BT"/>
          <w:spacing w:val="3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eeking</w:t>
      </w:r>
      <w:r>
        <w:rPr>
          <w:rFonts w:ascii="BakerSignet BT" w:eastAsia="BakerSignet BT" w:hAnsi="BakerSignet BT" w:cs="BakerSignet BT"/>
          <w:spacing w:val="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bidden</w:t>
      </w:r>
      <w:r>
        <w:rPr>
          <w:rFonts w:ascii="BakerSignet BT" w:eastAsia="BakerSignet BT" w:hAnsi="BakerSignet BT" w:cs="BakerSignet BT"/>
          <w:spacing w:val="2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</w:t>
      </w:r>
      <w:r>
        <w:rPr>
          <w:rFonts w:ascii="BakerSignet BT" w:eastAsia="BakerSignet BT" w:hAnsi="BakerSignet BT" w:cs="BakerSignet BT"/>
          <w:spacing w:val="3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ces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Galatians</w:t>
      </w:r>
      <w:r>
        <w:rPr>
          <w:rFonts w:ascii="BakerSignet BT" w:eastAsia="BakerSignet BT" w:hAnsi="BakerSignet BT" w:cs="BakerSignet BT"/>
          <w:spacing w:val="4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6"/>
          <w:sz w:val="24"/>
          <w:szCs w:val="24"/>
        </w:rPr>
        <w:t>5:19-20;</w:t>
      </w:r>
      <w:r>
        <w:rPr>
          <w:rFonts w:ascii="BakerSignet BT" w:eastAsia="BakerSignet BT" w:hAnsi="BakerSignet BT" w:cs="BakerSignet BT"/>
          <w:spacing w:val="18"/>
          <w:w w:val="8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el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0"/>
          <w:sz w:val="24"/>
          <w:szCs w:val="24"/>
        </w:rPr>
        <w:t>15:23,</w:t>
      </w:r>
      <w:r>
        <w:rPr>
          <w:rFonts w:ascii="BakerSignet BT" w:eastAsia="BakerSignet BT" w:hAnsi="BakerSignet BT" w:cs="BakerSignet BT"/>
          <w:spacing w:val="22"/>
          <w:w w:val="8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28:7;</w:t>
      </w:r>
      <w:r>
        <w:rPr>
          <w:rFonts w:ascii="BakerSignet BT" w:eastAsia="BakerSignet BT" w:hAnsi="BakerSignet BT" w:cs="BakerSignet BT"/>
          <w:spacing w:val="-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I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Kings</w:t>
      </w:r>
    </w:p>
    <w:p w14:paraId="336A9619" w14:textId="77777777" w:rsidR="00E32D61" w:rsidRDefault="00DB616C">
      <w:pPr>
        <w:spacing w:after="0" w:line="288" w:lineRule="exact"/>
        <w:ind w:left="10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9"/>
          <w:position w:val="1"/>
          <w:sz w:val="24"/>
          <w:szCs w:val="24"/>
        </w:rPr>
        <w:t>9:22,</w:t>
      </w:r>
      <w:r>
        <w:rPr>
          <w:rFonts w:ascii="BakerSignet BT" w:eastAsia="BakerSignet BT" w:hAnsi="BakerSignet BT" w:cs="BakerSignet BT"/>
          <w:spacing w:val="15"/>
          <w:w w:val="89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9"/>
          <w:position w:val="1"/>
          <w:sz w:val="24"/>
          <w:szCs w:val="24"/>
        </w:rPr>
        <w:t>23-25;</w:t>
      </w:r>
      <w:r>
        <w:rPr>
          <w:rFonts w:ascii="BakerSignet BT" w:eastAsia="BakerSignet BT" w:hAnsi="BakerSignet BT" w:cs="BakerSignet BT"/>
          <w:spacing w:val="-8"/>
          <w:w w:val="89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I</w:t>
      </w:r>
      <w:r>
        <w:rPr>
          <w:rFonts w:ascii="BakerSignet BT" w:eastAsia="BakerSignet BT" w:hAnsi="BakerSignet BT" w:cs="BakerSignet BT"/>
          <w:spacing w:val="-1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Ch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nicles</w:t>
      </w:r>
      <w:r>
        <w:rPr>
          <w:rFonts w:ascii="BakerSignet BT" w:eastAsia="BakerSignet BT" w:hAnsi="BakerSignet BT" w:cs="BakerSignet BT"/>
          <w:spacing w:val="16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8"/>
          <w:position w:val="1"/>
          <w:sz w:val="24"/>
          <w:szCs w:val="24"/>
        </w:rPr>
        <w:t>10:13;</w:t>
      </w:r>
      <w:r>
        <w:rPr>
          <w:rFonts w:ascii="BakerSignet BT" w:eastAsia="BakerSignet BT" w:hAnsi="BakerSignet BT" w:cs="BakerSignet BT"/>
          <w:spacing w:val="12"/>
          <w:w w:val="7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Isaiah</w:t>
      </w:r>
      <w:r>
        <w:rPr>
          <w:rFonts w:ascii="BakerSignet BT" w:eastAsia="BakerSignet BT" w:hAnsi="BakerSignet BT" w:cs="BakerSignet BT"/>
          <w:spacing w:val="1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5"/>
          <w:position w:val="1"/>
          <w:sz w:val="24"/>
          <w:szCs w:val="24"/>
        </w:rPr>
        <w:t>8:19,</w:t>
      </w:r>
      <w:r>
        <w:rPr>
          <w:rFonts w:ascii="BakerSignet BT" w:eastAsia="BakerSignet BT" w:hAnsi="BakerSignet BT" w:cs="BakerSignet BT"/>
          <w:spacing w:val="7"/>
          <w:w w:val="8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5"/>
          <w:position w:val="1"/>
          <w:sz w:val="24"/>
          <w:szCs w:val="24"/>
        </w:rPr>
        <w:t>19:3,</w:t>
      </w:r>
      <w:r>
        <w:rPr>
          <w:rFonts w:ascii="BakerSignet BT" w:eastAsia="BakerSignet BT" w:hAnsi="BakerSignet BT" w:cs="BakerSignet BT"/>
          <w:spacing w:val="-13"/>
          <w:w w:val="8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5"/>
          <w:position w:val="1"/>
          <w:sz w:val="24"/>
          <w:szCs w:val="24"/>
        </w:rPr>
        <w:t>29:4;</w:t>
      </w:r>
      <w:r>
        <w:rPr>
          <w:rFonts w:ascii="BakerSignet BT" w:eastAsia="BakerSignet BT" w:hAnsi="BakerSignet BT" w:cs="BakerSignet BT"/>
          <w:spacing w:val="43"/>
          <w:w w:val="8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Micah</w:t>
      </w:r>
      <w:r>
        <w:rPr>
          <w:rFonts w:ascii="BakerSignet BT" w:eastAsia="BakerSignet BT" w:hAnsi="BakerSignet BT" w:cs="BakerSignet BT"/>
          <w:spacing w:val="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5:12).</w:t>
      </w:r>
    </w:p>
    <w:p w14:paraId="1B0D0D7C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5ECAFDB3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3"/>
          <w:sz w:val="24"/>
          <w:szCs w:val="24"/>
        </w:rPr>
        <w:t>15.</w:t>
      </w:r>
      <w:r>
        <w:rPr>
          <w:rFonts w:ascii="BakerSignet BT" w:eastAsia="BakerSignet BT" w:hAnsi="BakerSignet BT" w:cs="BakerSignet BT"/>
          <w:spacing w:val="14"/>
          <w:w w:val="7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sting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ells?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lay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u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on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r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g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2"/>
          <w:w w:val="101"/>
          <w:sz w:val="24"/>
          <w:szCs w:val="24"/>
        </w:rPr>
        <w:t>s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2C73A9F3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6C4B94A9" w14:textId="7EC952F1" w:rsidR="00E32D61" w:rsidRDefault="00DB616C">
      <w:pPr>
        <w:spacing w:after="0" w:line="288" w:lineRule="exact"/>
        <w:ind w:left="828" w:right="44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9"/>
          <w:sz w:val="24"/>
          <w:szCs w:val="24"/>
        </w:rPr>
        <w:t>16.</w:t>
      </w:r>
      <w:r>
        <w:rPr>
          <w:rFonts w:ascii="BakerSignet BT" w:eastAsia="BakerSignet BT" w:hAnsi="BakerSignet BT" w:cs="BakerSignet BT"/>
          <w:spacing w:val="1"/>
          <w:w w:val="7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d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gic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ursed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one?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 w:rsidR="00742D2F"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There is no such thing as White Magic.  All forms of Magic are black.  </w:t>
      </w:r>
    </w:p>
    <w:p w14:paraId="2A92F8E1" w14:textId="77777777" w:rsidR="00E32D61" w:rsidRDefault="00E32D61">
      <w:pPr>
        <w:spacing w:before="8" w:after="0" w:line="280" w:lineRule="exact"/>
        <w:rPr>
          <w:sz w:val="28"/>
          <w:szCs w:val="28"/>
        </w:rPr>
      </w:pPr>
    </w:p>
    <w:p w14:paraId="63628F5A" w14:textId="04F1700A" w:rsidR="00E32D61" w:rsidRDefault="00DB616C">
      <w:pPr>
        <w:spacing w:after="0" w:line="288" w:lineRule="exact"/>
        <w:ind w:left="828" w:right="44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9"/>
          <w:sz w:val="24"/>
          <w:szCs w:val="24"/>
        </w:rPr>
        <w:t>17.</w:t>
      </w:r>
      <w:r>
        <w:rPr>
          <w:rFonts w:ascii="BakerSignet BT" w:eastAsia="BakerSignet BT" w:hAnsi="BakerSignet BT" w:cs="BakerSignet BT"/>
          <w:spacing w:val="4"/>
          <w:w w:val="7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ught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ealing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ualist</w:t>
      </w:r>
      <w:r>
        <w:rPr>
          <w:rFonts w:ascii="BakerSignet BT" w:eastAsia="BakerSignet BT" w:hAnsi="BakerSignet BT" w:cs="BakerSignet BT"/>
          <w:spacing w:val="3"/>
          <w:w w:val="97"/>
          <w:sz w:val="24"/>
          <w:szCs w:val="24"/>
        </w:rPr>
        <w:t xml:space="preserve"> </w:t>
      </w:r>
      <w:r w:rsidR="00742D2F">
        <w:rPr>
          <w:rFonts w:ascii="BakerSignet BT" w:eastAsia="BakerSignet BT" w:hAnsi="BakerSignet BT" w:cs="BakerSignet BT"/>
          <w:spacing w:val="3"/>
          <w:w w:val="97"/>
          <w:sz w:val="24"/>
          <w:szCs w:val="24"/>
        </w:rPr>
        <w:t>o</w:t>
      </w:r>
      <w:r>
        <w:rPr>
          <w:rFonts w:ascii="BakerSignet BT" w:eastAsia="BakerSignet BT" w:hAnsi="BakerSignet BT" w:cs="BakerSignet BT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g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arms,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let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incantations?</w:t>
      </w:r>
    </w:p>
    <w:p w14:paraId="572251B3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5AA53058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2"/>
          <w:sz w:val="24"/>
          <w:szCs w:val="24"/>
        </w:rPr>
        <w:t>18.</w:t>
      </w:r>
      <w:r>
        <w:rPr>
          <w:rFonts w:ascii="BakerSignet BT" w:eastAsia="BakerSignet BT" w:hAnsi="BakerSignet BT" w:cs="BakerSignet BT"/>
          <w:spacing w:val="9"/>
          <w:w w:val="8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arm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 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le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or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tection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ood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luck?</w:t>
      </w:r>
    </w:p>
    <w:p w14:paraId="0E3C8487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2B4D961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7"/>
          <w:sz w:val="24"/>
          <w:szCs w:val="24"/>
        </w:rPr>
        <w:t>19.</w:t>
      </w:r>
      <w:r>
        <w:rPr>
          <w:rFonts w:ascii="BakerSignet BT" w:eastAsia="BakerSignet BT" w:hAnsi="BakerSignet BT" w:cs="BakerSignet BT"/>
          <w:spacing w:val="12"/>
          <w:w w:val="7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udi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ook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chcraft,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>
        <w:rPr>
          <w:rFonts w:ascii="BakerSignet BT" w:eastAsia="BakerSignet BT" w:hAnsi="BakerSignet BT" w:cs="BakerSignet BT"/>
          <w:spacing w:val="-31"/>
          <w:sz w:val="24"/>
          <w:szCs w:val="24"/>
        </w:rPr>
        <w:t>P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tc.,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view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rsonal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e?</w:t>
      </w:r>
    </w:p>
    <w:p w14:paraId="2F0429C4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4DC321A3" w14:textId="77777777" w:rsidR="00E32D61" w:rsidRDefault="00DB616C">
      <w:pPr>
        <w:spacing w:after="0" w:line="288" w:lineRule="exact"/>
        <w:ind w:left="828" w:right="45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20.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racticed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able-lifting,</w:t>
      </w:r>
      <w:r>
        <w:rPr>
          <w:rFonts w:ascii="BakerSignet BT" w:eastAsia="BakerSignet BT" w:hAnsi="BakerSignet BT" w:cs="BakerSignet BT"/>
          <w:spacing w:val="5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vitation</w:t>
      </w:r>
      <w:r>
        <w:rPr>
          <w:rFonts w:ascii="BakerSignet BT" w:eastAsia="BakerSignet BT" w:hAnsi="BakerSignet BT" w:cs="BakerSignet BT"/>
          <w:spacing w:val="3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bjects</w:t>
      </w:r>
      <w:r>
        <w:rPr>
          <w:rFonts w:ascii="BakerSignet BT" w:eastAsia="BakerSignet BT" w:hAnsi="BakerSignet BT" w:cs="BakerSignet BT"/>
          <w:spacing w:val="2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odies,</w:t>
      </w:r>
      <w:r>
        <w:rPr>
          <w:rFonts w:ascii="BakerSignet BT" w:eastAsia="BakerSignet BT" w:hAnsi="BakerSignet BT" w:cs="BakerSignet BT"/>
          <w:spacing w:val="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ndulum-swinging</w:t>
      </w:r>
      <w:r>
        <w:rPr>
          <w:rFonts w:ascii="BakerSignet BT" w:eastAsia="BakerSignet BT" w:hAnsi="BakerSignet BT" w:cs="BakerSignet BT"/>
          <w:spacing w:val="2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 xml:space="preserve">astral </w:t>
      </w:r>
      <w:r>
        <w:rPr>
          <w:rFonts w:ascii="BakerSignet BT" w:eastAsia="BakerSignet BT" w:hAnsi="BakerSignet BT" w:cs="BakerSignet BT"/>
          <w:sz w:val="24"/>
          <w:szCs w:val="24"/>
        </w:rPr>
        <w:t>tr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>el?</w:t>
      </w:r>
    </w:p>
    <w:p w14:paraId="51EE5776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3F9E1D43" w14:textId="77777777" w:rsidR="00E32D61" w:rsidRDefault="00DB616C">
      <w:pPr>
        <w:spacing w:after="0" w:line="240" w:lineRule="auto"/>
        <w:ind w:left="10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"/>
          <w:sz w:val="24"/>
          <w:szCs w:val="24"/>
        </w:rPr>
        <w:t>I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.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Devil</w:t>
      </w:r>
      <w:r>
        <w:rPr>
          <w:rFonts w:ascii="BakerSignet BT" w:eastAsia="BakerSignet BT" w:hAnsi="BakerSignet BT" w:cs="BakerSignet BT"/>
          <w:spacing w:val="14"/>
          <w:sz w:val="24"/>
          <w:szCs w:val="24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  <w:u w:val="single" w:color="000000"/>
        </w:rPr>
        <w:t>W</w:t>
      </w:r>
      <w:r>
        <w:rPr>
          <w:rFonts w:ascii="BakerSignet BT" w:eastAsia="BakerSignet BT" w:hAnsi="BakerSignet BT" w:cs="BakerSignet BT"/>
          <w:spacing w:val="8"/>
          <w:sz w:val="24"/>
          <w:szCs w:val="24"/>
          <w:u w:val="single" w:color="000000"/>
        </w:rPr>
        <w:t>orshi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p</w:t>
      </w:r>
      <w:r>
        <w:rPr>
          <w:rFonts w:ascii="BakerSignet BT" w:eastAsia="BakerSignet BT" w:hAnsi="BakerSignet BT" w:cs="BakerSignet BT"/>
          <w:sz w:val="24"/>
          <w:szCs w:val="24"/>
        </w:rPr>
        <w:t>: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ism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II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icles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0"/>
          <w:sz w:val="24"/>
          <w:szCs w:val="24"/>
        </w:rPr>
        <w:t>11-15;</w:t>
      </w:r>
      <w:r>
        <w:rPr>
          <w:rFonts w:ascii="BakerSignet BT" w:eastAsia="BakerSignet BT" w:hAnsi="BakerSignet BT" w:cs="BakerSignet BT"/>
          <w:spacing w:val="14"/>
          <w:w w:val="7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salms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6"/>
          <w:sz w:val="24"/>
          <w:szCs w:val="24"/>
        </w:rPr>
        <w:t>106:37;</w:t>
      </w:r>
      <w:r>
        <w:rPr>
          <w:rFonts w:ascii="BakerSignet BT" w:eastAsia="BakerSignet BT" w:hAnsi="BakerSignet BT" w:cs="BakerSignet BT"/>
          <w:spacing w:val="4"/>
          <w:w w:val="8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rinthians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9"/>
          <w:sz w:val="24"/>
          <w:szCs w:val="24"/>
        </w:rPr>
        <w:t>10:20-22;</w:t>
      </w:r>
      <w:r>
        <w:rPr>
          <w:rFonts w:ascii="BakerSignet BT" w:eastAsia="BakerSignet BT" w:hAnsi="BakerSignet BT" w:cs="BakerSignet BT"/>
          <w:spacing w:val="2"/>
          <w:w w:val="8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R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lation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8"/>
          <w:sz w:val="24"/>
          <w:szCs w:val="24"/>
        </w:rPr>
        <w:t>9:20-21,</w:t>
      </w:r>
      <w:r>
        <w:rPr>
          <w:rFonts w:ascii="BakerSignet BT" w:eastAsia="BakerSignet BT" w:hAnsi="BakerSignet BT" w:cs="BakerSignet BT"/>
          <w:spacing w:val="3"/>
          <w:w w:val="8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13:4).</w:t>
      </w:r>
    </w:p>
    <w:p w14:paraId="2FD5738D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2ABEA464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7"/>
          <w:sz w:val="24"/>
          <w:szCs w:val="24"/>
        </w:rPr>
        <w:t>21.</w:t>
      </w:r>
      <w:r>
        <w:rPr>
          <w:rFonts w:ascii="BakerSignet BT" w:eastAsia="BakerSignet BT" w:hAnsi="BakerSignet BT" w:cs="BakerSignet BT"/>
          <w:spacing w:val="11"/>
          <w:w w:val="7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 attended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eeting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?</w:t>
      </w:r>
    </w:p>
    <w:p w14:paraId="6EB564B2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3FE4EEBC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0"/>
          <w:sz w:val="24"/>
          <w:szCs w:val="24"/>
        </w:rPr>
        <w:t>22.</w:t>
      </w:r>
      <w:r>
        <w:rPr>
          <w:rFonts w:ascii="BakerSignet BT" w:eastAsia="BakerSignet BT" w:hAnsi="BakerSignet BT" w:cs="BakerSignet BT"/>
          <w:spacing w:val="3"/>
          <w:w w:val="9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lo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>g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d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?</w:t>
      </w:r>
    </w:p>
    <w:p w14:paraId="4CA775B1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F5AE782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7"/>
          <w:sz w:val="24"/>
          <w:szCs w:val="24"/>
        </w:rPr>
        <w:t>23.</w:t>
      </w:r>
      <w:r>
        <w:rPr>
          <w:rFonts w:ascii="BakerSignet BT" w:eastAsia="BakerSignet BT" w:hAnsi="BakerSignet BT" w:cs="BakerSignet BT"/>
          <w:spacing w:val="5"/>
          <w:w w:val="8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ttended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lack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ss?</w:t>
      </w:r>
    </w:p>
    <w:p w14:paraId="6D7048C1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07A40ED9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24.</w:t>
      </w:r>
      <w:r>
        <w:rPr>
          <w:rFonts w:ascii="BakerSignet BT" w:eastAsia="BakerSignet BT" w:hAnsi="BakerSignet BT" w:cs="BakerSignet BT"/>
          <w:spacing w:val="-2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de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mise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c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?</w:t>
      </w:r>
    </w:p>
    <w:p w14:paraId="3BDA62B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408DB32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6"/>
          <w:sz w:val="24"/>
          <w:szCs w:val="24"/>
        </w:rPr>
        <w:t>25.</w:t>
      </w:r>
      <w:r>
        <w:rPr>
          <w:rFonts w:ascii="BakerSignet BT" w:eastAsia="BakerSignet BT" w:hAnsi="BakerSignet BT" w:cs="BakerSignet BT"/>
          <w:spacing w:val="6"/>
          <w:w w:val="8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de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lood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pact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?</w:t>
      </w:r>
    </w:p>
    <w:p w14:paraId="22CDDE2A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ED0B24C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1"/>
          <w:sz w:val="24"/>
          <w:szCs w:val="24"/>
        </w:rPr>
        <w:t>26.</w:t>
      </w:r>
      <w:r>
        <w:rPr>
          <w:rFonts w:ascii="BakerSignet BT" w:eastAsia="BakerSignet BT" w:hAnsi="BakerSignet BT" w:cs="BakerSignet BT"/>
          <w:spacing w:val="4"/>
          <w:w w:val="9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 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victim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ic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Ritual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w w:val="101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3754DA9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D518EB1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1"/>
          <w:sz w:val="24"/>
          <w:szCs w:val="24"/>
        </w:rPr>
        <w:t>27.</w:t>
      </w:r>
      <w:r>
        <w:rPr>
          <w:rFonts w:ascii="BakerSignet BT" w:eastAsia="BakerSignet BT" w:hAnsi="BakerSignet BT" w:cs="BakerSignet BT"/>
          <w:spacing w:val="3"/>
          <w:w w:val="9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ttended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chcraft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odoo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services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4CDC07F9" w14:textId="77777777" w:rsidR="00E32D61" w:rsidRDefault="00E32D61">
      <w:pPr>
        <w:spacing w:after="0"/>
        <w:sectPr w:rsidR="00E32D61">
          <w:pgSz w:w="12240" w:h="15840"/>
          <w:pgMar w:top="920" w:right="900" w:bottom="280" w:left="900" w:header="720" w:footer="720" w:gutter="0"/>
          <w:cols w:space="720"/>
        </w:sectPr>
      </w:pPr>
    </w:p>
    <w:p w14:paraId="302AB5F9" w14:textId="77777777" w:rsidR="00E32D61" w:rsidRDefault="00DB616C">
      <w:pPr>
        <w:spacing w:before="60" w:after="0" w:line="240" w:lineRule="auto"/>
        <w:ind w:left="108" w:right="7960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pacing w:val="-18"/>
          <w:sz w:val="24"/>
          <w:szCs w:val="24"/>
        </w:rPr>
        <w:lastRenderedPageBreak/>
        <w:t>V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.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Contact</w:t>
      </w:r>
      <w:r>
        <w:rPr>
          <w:rFonts w:ascii="BakerSignet BT" w:eastAsia="BakerSignet BT" w:hAnsi="BakerSignet BT" w:cs="BakerSignet BT"/>
          <w:spacing w:val="4"/>
          <w:sz w:val="24"/>
          <w:szCs w:val="24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with</w:t>
      </w:r>
      <w:r>
        <w:rPr>
          <w:rFonts w:ascii="BakerSignet BT" w:eastAsia="BakerSignet BT" w:hAnsi="BakerSignet BT" w:cs="BakerSignet BT"/>
          <w:spacing w:val="11"/>
          <w:sz w:val="24"/>
          <w:szCs w:val="24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7"/>
          <w:w w:val="101"/>
          <w:sz w:val="24"/>
          <w:szCs w:val="24"/>
          <w:u w:val="single" w:color="000000"/>
        </w:rPr>
        <w:t>Object</w:t>
      </w:r>
      <w:r>
        <w:rPr>
          <w:rFonts w:ascii="BakerSignet BT" w:eastAsia="BakerSignet BT" w:hAnsi="BakerSignet BT" w:cs="BakerSignet BT"/>
          <w:spacing w:val="-2"/>
          <w:w w:val="101"/>
          <w:sz w:val="24"/>
          <w:szCs w:val="24"/>
          <w:u w:val="single" w:color="000000"/>
        </w:rPr>
        <w:t>s</w:t>
      </w:r>
      <w:r>
        <w:rPr>
          <w:rFonts w:ascii="BakerSignet BT" w:eastAsia="BakerSignet BT" w:hAnsi="BakerSignet BT" w:cs="BakerSignet BT"/>
          <w:w w:val="98"/>
          <w:sz w:val="24"/>
          <w:szCs w:val="24"/>
        </w:rPr>
        <w:t>:</w:t>
      </w:r>
    </w:p>
    <w:p w14:paraId="7193D51D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4F63BA90" w14:textId="77777777" w:rsidR="00E32D61" w:rsidRDefault="00DB616C">
      <w:pPr>
        <w:spacing w:after="0" w:line="288" w:lineRule="exact"/>
        <w:ind w:left="828" w:right="229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28.</w:t>
      </w:r>
      <w:r>
        <w:rPr>
          <w:rFonts w:ascii="BakerSignet BT" w:eastAsia="BakerSignet BT" w:hAnsi="BakerSignet BT" w:cs="BakerSignet BT"/>
          <w:spacing w:val="-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bject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ook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ssession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y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ring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sence 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fluence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 xml:space="preserve">with </w:t>
      </w:r>
      <w:r>
        <w:rPr>
          <w:rFonts w:ascii="BakerSignet BT" w:eastAsia="BakerSignet BT" w:hAnsi="BakerSignet BT" w:cs="BakerSignet BT"/>
          <w:sz w:val="24"/>
          <w:szCs w:val="24"/>
        </w:rPr>
        <w:t>it?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s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meon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g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n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le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1"/>
          <w:sz w:val="24"/>
          <w:szCs w:val="24"/>
        </w:rPr>
        <w:t>object?</w:t>
      </w:r>
    </w:p>
    <w:p w14:paraId="3FF8F80F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4D5137CE" w14:textId="77777777" w:rsidR="00E32D61" w:rsidRDefault="00DB616C">
      <w:pPr>
        <w:spacing w:after="0" w:line="240" w:lineRule="auto"/>
        <w:ind w:left="108" w:right="8037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VI.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14"/>
          <w:sz w:val="24"/>
          <w:szCs w:val="24"/>
          <w:u w:val="single" w:color="000000"/>
        </w:rPr>
        <w:t>G</w:t>
      </w:r>
      <w:r>
        <w:rPr>
          <w:rFonts w:ascii="BakerSignet BT" w:eastAsia="BakerSignet BT" w:hAnsi="BakerSignet BT" w:cs="BakerSignet BT"/>
          <w:spacing w:val="2"/>
          <w:sz w:val="24"/>
          <w:szCs w:val="24"/>
          <w:u w:val="single" w:color="000000"/>
        </w:rPr>
        <w:t>r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oup</w:t>
      </w:r>
      <w:r>
        <w:rPr>
          <w:rFonts w:ascii="BakerSignet BT" w:eastAsia="BakerSignet BT" w:hAnsi="BakerSignet BT" w:cs="BakerSignet BT"/>
          <w:spacing w:val="-1"/>
          <w:sz w:val="24"/>
          <w:szCs w:val="24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7"/>
          <w:w w:val="101"/>
          <w:sz w:val="24"/>
          <w:szCs w:val="24"/>
          <w:u w:val="single" w:color="000000"/>
        </w:rPr>
        <w:t>Membershi</w:t>
      </w:r>
      <w:r>
        <w:rPr>
          <w:rFonts w:ascii="BakerSignet BT" w:eastAsia="BakerSignet BT" w:hAnsi="BakerSignet BT" w:cs="BakerSignet BT"/>
          <w:w w:val="101"/>
          <w:sz w:val="24"/>
          <w:szCs w:val="24"/>
          <w:u w:val="single" w:color="000000"/>
        </w:rPr>
        <w:t>p</w:t>
      </w:r>
      <w:r>
        <w:rPr>
          <w:rFonts w:ascii="BakerSignet BT" w:eastAsia="BakerSignet BT" w:hAnsi="BakerSignet BT" w:cs="BakerSignet BT"/>
          <w:w w:val="98"/>
          <w:sz w:val="24"/>
          <w:szCs w:val="24"/>
        </w:rPr>
        <w:t>:</w:t>
      </w:r>
    </w:p>
    <w:p w14:paraId="3FD6CA4E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2E1BDE77" w14:textId="77777777" w:rsidR="00E32D61" w:rsidRDefault="00DB616C">
      <w:pPr>
        <w:spacing w:after="0" w:line="476" w:lineRule="auto"/>
        <w:ind w:left="108" w:right="1014" w:firstLine="7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0"/>
          <w:sz w:val="24"/>
          <w:szCs w:val="24"/>
        </w:rPr>
        <w:t>29.</w:t>
      </w:r>
      <w:r>
        <w:rPr>
          <w:rFonts w:ascii="BakerSignet BT" w:eastAsia="BakerSignet BT" w:hAnsi="BakerSignet BT" w:cs="BakerSignet BT"/>
          <w:spacing w:val="4"/>
          <w:w w:val="9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emb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son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including</w:t>
      </w:r>
      <w:r>
        <w:rPr>
          <w:rFonts w:ascii="BakerSignet BT" w:eastAsia="BakerSignet BT" w:hAnsi="BakerSignet BT" w:cs="BakerSignet BT"/>
          <w:spacing w:val="3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aster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ta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proofErr w:type="spellStart"/>
      <w:r>
        <w:rPr>
          <w:rFonts w:ascii="BakerSignet BT" w:eastAsia="BakerSignet BT" w:hAnsi="BakerSignet BT" w:cs="BakerSignet BT"/>
          <w:sz w:val="24"/>
          <w:szCs w:val="24"/>
        </w:rPr>
        <w:t>Mola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proofErr w:type="spellEnd"/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Rainbow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5"/>
          <w:sz w:val="24"/>
          <w:szCs w:val="24"/>
        </w:rPr>
        <w:t xml:space="preserve">Girls)? </w:t>
      </w:r>
      <w:r>
        <w:rPr>
          <w:rFonts w:ascii="BakerSignet BT" w:eastAsia="BakerSignet BT" w:hAnsi="BakerSignet BT" w:cs="BakerSignet BT"/>
          <w:sz w:val="24"/>
          <w:szCs w:val="24"/>
        </w:rPr>
        <w:t>VII.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Relationship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s</w:t>
      </w:r>
      <w:r>
        <w:rPr>
          <w:rFonts w:ascii="BakerSignet BT" w:eastAsia="BakerSignet BT" w:hAnsi="BakerSignet BT" w:cs="BakerSignet BT"/>
          <w:w w:val="98"/>
          <w:sz w:val="24"/>
          <w:szCs w:val="24"/>
        </w:rPr>
        <w:t>:</w:t>
      </w:r>
    </w:p>
    <w:p w14:paraId="7E3243AF" w14:textId="77777777" w:rsidR="00E32D61" w:rsidRDefault="00DB616C">
      <w:pPr>
        <w:spacing w:before="1" w:after="0" w:line="238" w:lineRule="auto"/>
        <w:ind w:left="828" w:right="45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30.</w:t>
      </w:r>
      <w:r>
        <w:rPr>
          <w:rFonts w:ascii="BakerSignet BT" w:eastAsia="BakerSignet BT" w:hAnsi="BakerSignet BT" w:cs="BakerSignet BT"/>
          <w:spacing w:val="-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imate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lationship</w:t>
      </w:r>
      <w:r>
        <w:rPr>
          <w:rFonts w:ascii="BakerSignet BT" w:eastAsia="BakerSignet BT" w:hAnsi="BakerSignet BT" w:cs="BakerSignet BT"/>
          <w:spacing w:val="3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meon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chcraft,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tc.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.g.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fe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a </w:t>
      </w:r>
      <w:r>
        <w:rPr>
          <w:rFonts w:ascii="BakerSignet BT" w:eastAsia="BakerSignet BT" w:hAnsi="BakerSignet BT" w:cs="BakerSignet BT"/>
          <w:spacing w:val="-3"/>
          <w:w w:val="98"/>
          <w:sz w:val="24"/>
          <w:szCs w:val="24"/>
        </w:rPr>
        <w:t>w</w:t>
      </w:r>
      <w:r>
        <w:rPr>
          <w:rFonts w:ascii="BakerSignet BT" w:eastAsia="BakerSignet BT" w:hAnsi="BakerSignet BT" w:cs="BakerSignet BT"/>
          <w:w w:val="103"/>
          <w:sz w:val="24"/>
          <w:szCs w:val="24"/>
        </w:rPr>
        <w:t>arlock)?</w:t>
      </w:r>
    </w:p>
    <w:p w14:paraId="695B8336" w14:textId="77777777" w:rsidR="00E32D61" w:rsidRDefault="00E32D61">
      <w:pPr>
        <w:spacing w:before="7" w:after="0" w:line="280" w:lineRule="exact"/>
        <w:rPr>
          <w:sz w:val="28"/>
          <w:szCs w:val="28"/>
        </w:rPr>
      </w:pPr>
    </w:p>
    <w:p w14:paraId="76C5AB85" w14:textId="77777777" w:rsidR="00E32D61" w:rsidRDefault="00DB616C">
      <w:pPr>
        <w:spacing w:after="0" w:line="240" w:lineRule="auto"/>
        <w:ind w:left="108" w:right="53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VIII.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Generational</w:t>
      </w:r>
      <w:r>
        <w:rPr>
          <w:rFonts w:ascii="BakerSignet BT" w:eastAsia="BakerSignet BT" w:hAnsi="BakerSignet BT" w:cs="BakerSignet BT"/>
          <w:spacing w:val="37"/>
          <w:sz w:val="24"/>
          <w:szCs w:val="24"/>
          <w:u w:val="single" w:color="000000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Bonda</w:t>
      </w:r>
      <w:r>
        <w:rPr>
          <w:rFonts w:ascii="BakerSignet BT" w:eastAsia="BakerSignet BT" w:hAnsi="BakerSignet BT" w:cs="BakerSignet BT"/>
          <w:spacing w:val="-2"/>
          <w:sz w:val="24"/>
          <w:szCs w:val="24"/>
          <w:u w:val="single" w:color="000000"/>
        </w:rPr>
        <w:t>g</w:t>
      </w:r>
      <w:r>
        <w:rPr>
          <w:rFonts w:ascii="BakerSignet BT" w:eastAsia="BakerSignet BT" w:hAnsi="BakerSignet BT" w:cs="BakerSignet BT"/>
          <w:spacing w:val="8"/>
          <w:sz w:val="24"/>
          <w:szCs w:val="24"/>
          <w:u w:val="single" w:color="000000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:</w:t>
      </w:r>
      <w:r>
        <w:rPr>
          <w:rFonts w:ascii="BakerSignet BT" w:eastAsia="BakerSignet BT" w:hAnsi="BakerSignet BT" w:cs="BakerSignet BT"/>
          <w:spacing w:val="2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xodus</w:t>
      </w:r>
      <w:r>
        <w:rPr>
          <w:rFonts w:ascii="BakerSignet BT" w:eastAsia="BakerSignet BT" w:hAnsi="BakerSignet BT" w:cs="BakerSignet BT"/>
          <w:spacing w:val="3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2"/>
          <w:sz w:val="24"/>
          <w:szCs w:val="24"/>
        </w:rPr>
        <w:t>34:6-7;</w:t>
      </w:r>
      <w:r>
        <w:rPr>
          <w:rFonts w:ascii="BakerSignet BT" w:eastAsia="BakerSignet BT" w:hAnsi="BakerSignet BT" w:cs="BakerSignet BT"/>
          <w:spacing w:val="22"/>
          <w:w w:val="9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umbers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9"/>
          <w:sz w:val="24"/>
          <w:szCs w:val="24"/>
        </w:rPr>
        <w:t>14:17-19;</w:t>
      </w:r>
      <w:r>
        <w:rPr>
          <w:rFonts w:ascii="BakerSignet BT" w:eastAsia="BakerSignet BT" w:hAnsi="BakerSignet BT" w:cs="BakerSignet BT"/>
          <w:spacing w:val="30"/>
          <w:w w:val="7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ut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nomy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7"/>
          <w:sz w:val="24"/>
          <w:szCs w:val="24"/>
        </w:rPr>
        <w:t>5:8-10;</w:t>
      </w:r>
      <w:r>
        <w:rPr>
          <w:rFonts w:ascii="BakerSignet BT" w:eastAsia="BakerSignet BT" w:hAnsi="BakerSignet BT" w:cs="BakerSignet BT"/>
          <w:spacing w:val="25"/>
          <w:w w:val="8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Joshua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87"/>
          <w:sz w:val="24"/>
          <w:szCs w:val="24"/>
        </w:rPr>
        <w:t>22:16-29;</w:t>
      </w:r>
      <w:r>
        <w:rPr>
          <w:rFonts w:ascii="BakerSignet BT" w:eastAsia="BakerSignet BT" w:hAnsi="BakerSignet BT" w:cs="BakerSignet BT"/>
          <w:spacing w:val="25"/>
          <w:w w:val="8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Psalms</w:t>
      </w:r>
    </w:p>
    <w:p w14:paraId="185205A7" w14:textId="77777777" w:rsidR="00E32D61" w:rsidRDefault="00DB616C">
      <w:pPr>
        <w:spacing w:after="0" w:line="288" w:lineRule="exact"/>
        <w:ind w:left="108" w:right="6842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5"/>
          <w:position w:val="1"/>
          <w:sz w:val="24"/>
          <w:szCs w:val="24"/>
        </w:rPr>
        <w:t>33:11;</w:t>
      </w:r>
      <w:r>
        <w:rPr>
          <w:rFonts w:ascii="BakerSignet BT" w:eastAsia="BakerSignet BT" w:hAnsi="BakerSignet BT" w:cs="BakerSignet BT"/>
          <w:spacing w:val="16"/>
          <w:w w:val="75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Je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miah</w:t>
      </w:r>
      <w:r>
        <w:rPr>
          <w:rFonts w:ascii="BakerSignet BT" w:eastAsia="BakerSignet BT" w:hAnsi="BakerSignet BT" w:cs="BakerSignet BT"/>
          <w:spacing w:val="8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74"/>
          <w:position w:val="1"/>
          <w:sz w:val="24"/>
          <w:szCs w:val="24"/>
        </w:rPr>
        <w:t>11:10-13;</w:t>
      </w:r>
      <w:r>
        <w:rPr>
          <w:rFonts w:ascii="BakerSignet BT" w:eastAsia="BakerSignet BT" w:hAnsi="BakerSignet BT" w:cs="BakerSignet BT"/>
          <w:spacing w:val="16"/>
          <w:w w:val="7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cts</w:t>
      </w:r>
      <w:r>
        <w:rPr>
          <w:rFonts w:ascii="BakerSignet BT" w:eastAsia="BakerSignet BT" w:hAnsi="BakerSignet BT" w:cs="BakerSignet BT"/>
          <w:spacing w:val="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92"/>
          <w:position w:val="1"/>
          <w:sz w:val="24"/>
          <w:szCs w:val="24"/>
        </w:rPr>
        <w:t>2:38-39).</w:t>
      </w:r>
    </w:p>
    <w:p w14:paraId="1DAFA6B8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769BAC85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75"/>
          <w:sz w:val="24"/>
          <w:szCs w:val="24"/>
        </w:rPr>
        <w:t>31.</w:t>
      </w:r>
      <w:r>
        <w:rPr>
          <w:rFonts w:ascii="BakerSignet BT" w:eastAsia="BakerSignet BT" w:hAnsi="BakerSignet BT" w:cs="BakerSignet BT"/>
          <w:spacing w:val="13"/>
          <w:w w:val="7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 your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cestors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chcraft,</w:t>
      </w:r>
      <w:r>
        <w:rPr>
          <w:rFonts w:ascii="BakerSignet BT" w:eastAsia="BakerSignet BT" w:hAnsi="BakerSignet BT" w:cs="BakerSignet BT"/>
          <w:spacing w:val="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an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ligions,</w:t>
      </w:r>
      <w:r>
        <w:rPr>
          <w:rFonts w:ascii="BakerSignet BT" w:eastAsia="BakerSignet BT" w:hAnsi="BakerSignet BT" w:cs="BakerSignet BT"/>
          <w:spacing w:val="2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fortune-telling?</w:t>
      </w:r>
    </w:p>
    <w:p w14:paraId="4D3655B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38822604" w14:textId="77777777" w:rsidR="00E32D61" w:rsidRDefault="00DB616C">
      <w:pPr>
        <w:spacing w:after="0" w:line="476" w:lineRule="auto"/>
        <w:ind w:left="108" w:right="3870" w:firstLine="7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7"/>
          <w:sz w:val="24"/>
          <w:szCs w:val="24"/>
        </w:rPr>
        <w:t>32.</w:t>
      </w:r>
      <w:r>
        <w:rPr>
          <w:rFonts w:ascii="BakerSignet BT" w:eastAsia="BakerSignet BT" w:hAnsi="BakerSignet BT" w:cs="BakerSignet BT"/>
          <w:spacing w:val="6"/>
          <w:w w:val="8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s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yon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cestry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embe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sons? IX.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7"/>
          <w:sz w:val="24"/>
          <w:szCs w:val="24"/>
          <w:u w:val="single" w:color="000000"/>
        </w:rPr>
        <w:t>Activitie</w:t>
      </w:r>
      <w:r>
        <w:rPr>
          <w:rFonts w:ascii="BakerSignet BT" w:eastAsia="BakerSignet BT" w:hAnsi="BakerSignet BT" w:cs="BakerSignet BT"/>
          <w:sz w:val="24"/>
          <w:szCs w:val="24"/>
          <w:u w:val="single" w:color="000000"/>
        </w:rPr>
        <w:t>s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y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a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monic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p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ession:</w:t>
      </w:r>
    </w:p>
    <w:p w14:paraId="73F94290" w14:textId="77777777" w:rsidR="00E32D61" w:rsidRDefault="00DB616C">
      <w:pPr>
        <w:spacing w:before="1" w:after="0" w:line="238" w:lineRule="auto"/>
        <w:ind w:left="828" w:right="44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4"/>
          <w:sz w:val="24"/>
          <w:szCs w:val="24"/>
        </w:rPr>
        <w:t>33.</w:t>
      </w:r>
      <w:r>
        <w:rPr>
          <w:rFonts w:ascii="BakerSignet BT" w:eastAsia="BakerSignet BT" w:hAnsi="BakerSignet BT" w:cs="BakerSignet BT"/>
          <w:spacing w:val="12"/>
          <w:w w:val="8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ol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d</w:t>
      </w:r>
      <w:r>
        <w:rPr>
          <w:rFonts w:ascii="BakerSignet BT" w:eastAsia="BakerSignet BT" w:hAnsi="BakerSignet BT" w:cs="BakerSignet BT"/>
          <w:spacing w:val="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tract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tense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nful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ddicti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ctivities</w:t>
      </w:r>
      <w:r>
        <w:rPr>
          <w:rFonts w:ascii="BakerSignet BT" w:eastAsia="BakerSignet BT" w:hAnsi="BakerSignet BT" w:cs="BakerSignet BT"/>
          <w:spacing w:val="3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ed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 being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p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sse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y a “spirit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in”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.g.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rn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3"/>
          <w:w w:val="101"/>
          <w:sz w:val="24"/>
          <w:szCs w:val="24"/>
        </w:rPr>
        <w:t>g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raphy)?</w:t>
      </w:r>
    </w:p>
    <w:p w14:paraId="3C7B89B8" w14:textId="77777777" w:rsidR="00E32D61" w:rsidRDefault="00E32D61">
      <w:pPr>
        <w:spacing w:before="7" w:after="0" w:line="280" w:lineRule="exact"/>
        <w:rPr>
          <w:sz w:val="28"/>
          <w:szCs w:val="28"/>
        </w:rPr>
      </w:pPr>
    </w:p>
    <w:p w14:paraId="6A5F37F9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0"/>
          <w:sz w:val="24"/>
          <w:szCs w:val="24"/>
        </w:rPr>
        <w:t>34.</w:t>
      </w:r>
      <w:r>
        <w:rPr>
          <w:rFonts w:ascii="BakerSignet BT" w:eastAsia="BakerSignet BT" w:hAnsi="BakerSignet BT" w:cs="BakerSignet BT"/>
          <w:spacing w:val="-10"/>
          <w:w w:val="9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en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rug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ip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uld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pened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p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sence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hen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irit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>a</w:t>
      </w:r>
      <w:r>
        <w:rPr>
          <w:rFonts w:ascii="BakerSignet BT" w:eastAsia="BakerSignet BT" w:hAnsi="BakerSignet BT" w:cs="BakerSignet BT"/>
          <w:sz w:val="24"/>
          <w:szCs w:val="24"/>
        </w:rPr>
        <w:t>s</w:t>
      </w:r>
    </w:p>
    <w:p w14:paraId="61F34D62" w14:textId="77777777" w:rsidR="00E32D61" w:rsidRDefault="00DB616C">
      <w:pPr>
        <w:spacing w:after="0" w:line="288" w:lineRule="exact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4"/>
          <w:position w:val="1"/>
          <w:sz w:val="24"/>
          <w:szCs w:val="24"/>
        </w:rPr>
        <w:t>“out</w:t>
      </w:r>
      <w:r>
        <w:rPr>
          <w:rFonts w:ascii="BakerSignet BT" w:eastAsia="BakerSignet BT" w:hAnsi="BakerSignet BT" w:cs="BakerSignet BT"/>
          <w:spacing w:val="1"/>
          <w:w w:val="94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5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e”</w:t>
      </w:r>
      <w:r>
        <w:rPr>
          <w:rFonts w:ascii="BakerSignet BT" w:eastAsia="BakerSignet BT" w:hAnsi="BakerSignet BT" w:cs="BakerSignet BT"/>
          <w:spacing w:val="-20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-3"/>
          <w:position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unp</w:t>
      </w:r>
      <w:r>
        <w:rPr>
          <w:rFonts w:ascii="BakerSignet BT" w:eastAsia="BakerSignet BT" w:hAnsi="BakerSignet BT" w:cs="BakerSignet BT"/>
          <w:spacing w:val="-2"/>
          <w:position w:val="1"/>
          <w:sz w:val="24"/>
          <w:szCs w:val="24"/>
        </w:rPr>
        <w:t>r</w:t>
      </w:r>
      <w:r>
        <w:rPr>
          <w:rFonts w:ascii="BakerSignet BT" w:eastAsia="BakerSignet BT" w:hAnsi="BakerSignet BT" w:cs="BakerSignet BT"/>
          <w:position w:val="1"/>
          <w:sz w:val="24"/>
          <w:szCs w:val="24"/>
        </w:rPr>
        <w:t>otected?</w:t>
      </w:r>
    </w:p>
    <w:p w14:paraId="4DEC8117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05213D0E" w14:textId="77777777" w:rsidR="00E32D61" w:rsidRDefault="00DB616C">
      <w:pPr>
        <w:spacing w:after="0" w:line="288" w:lineRule="exact"/>
        <w:ind w:left="828" w:right="46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3"/>
          <w:sz w:val="24"/>
          <w:szCs w:val="24"/>
        </w:rPr>
        <w:t>35.</w:t>
      </w:r>
      <w:r>
        <w:rPr>
          <w:rFonts w:ascii="BakerSignet BT" w:eastAsia="BakerSignet BT" w:hAnsi="BakerSignet BT" w:cs="BakerSignet BT"/>
          <w:spacing w:val="-6"/>
          <w:w w:val="8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stened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xtensi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ly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sic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rried</w:t>
      </w:r>
      <w:r>
        <w:rPr>
          <w:rFonts w:ascii="BakerSignet BT" w:eastAsia="BakerSignet BT" w:hAnsi="BakerSignet BT" w:cs="BakerSignet BT"/>
          <w:spacing w:val="-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atanic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fluence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(e.g.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me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rd</w:t>
      </w:r>
      <w:r>
        <w:rPr>
          <w:rFonts w:ascii="BakerSignet BT" w:eastAsia="BakerSignet BT" w:hAnsi="BakerSignet BT" w:cs="BakerSignet BT"/>
          <w:spacing w:val="-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 xml:space="preserve">ock 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>g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up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dicated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ir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m</w:t>
      </w:r>
      <w:r>
        <w:rPr>
          <w:rFonts w:ascii="BakerSignet BT" w:eastAsia="BakerSignet BT" w:hAnsi="BakerSignet BT" w:cs="BakerSignet BT"/>
          <w:sz w:val="24"/>
          <w:szCs w:val="24"/>
        </w:rPr>
        <w:t>usic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>Satan)?</w:t>
      </w:r>
    </w:p>
    <w:p w14:paraId="672FF290" w14:textId="77777777" w:rsidR="00E32D61" w:rsidRDefault="00E32D61">
      <w:pPr>
        <w:spacing w:before="19" w:after="0" w:line="280" w:lineRule="exact"/>
        <w:rPr>
          <w:sz w:val="28"/>
          <w:szCs w:val="28"/>
        </w:rPr>
      </w:pPr>
    </w:p>
    <w:p w14:paraId="35796C29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9"/>
          <w:sz w:val="24"/>
          <w:szCs w:val="24"/>
        </w:rPr>
        <w:t>36.</w:t>
      </w:r>
      <w:r>
        <w:rPr>
          <w:rFonts w:ascii="BakerSignet BT" w:eastAsia="BakerSignet BT" w:hAnsi="BakerSignet BT" w:cs="BakerSignet BT"/>
          <w:spacing w:val="4"/>
          <w:w w:val="8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kewise,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bjecte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rself</w:t>
      </w:r>
      <w:r>
        <w:rPr>
          <w:rFonts w:ascii="BakerSignet BT" w:eastAsia="BakerSignet BT" w:hAnsi="BakerSignet BT" w:cs="BakerSignet BT"/>
          <w:spacing w:val="1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ading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teratu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tching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ovies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 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</w:t>
      </w:r>
      <w:r>
        <w:rPr>
          <w:rFonts w:ascii="BakerSignet BT" w:eastAsia="BakerSignet BT" w:hAnsi="BakerSignet BT" w:cs="BakerSignet BT"/>
          <w:spacing w:val="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n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atu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e</w:t>
      </w:r>
      <w:r>
        <w:rPr>
          <w:rFonts w:ascii="BakerSignet BT" w:eastAsia="BakerSignet BT" w:hAnsi="BakerSignet BT" w:cs="BakerSignet BT"/>
          <w:sz w:val="24"/>
          <w:szCs w:val="24"/>
        </w:rPr>
        <w:t>?</w:t>
      </w:r>
    </w:p>
    <w:p w14:paraId="0E371F5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73B8FF4D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9"/>
          <w:sz w:val="24"/>
          <w:szCs w:val="24"/>
        </w:rPr>
        <w:t>37.</w:t>
      </w:r>
      <w:r>
        <w:rPr>
          <w:rFonts w:ascii="BakerSignet BT" w:eastAsia="BakerSignet BT" w:hAnsi="BakerSignet BT" w:cs="BakerSignet BT"/>
          <w:spacing w:val="5"/>
          <w:w w:val="8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layed</w:t>
      </w:r>
      <w:r>
        <w:rPr>
          <w:rFonts w:ascii="BakerSignet BT" w:eastAsia="BakerSignet BT" w:hAnsi="BakerSignet BT" w:cs="BakerSignet BT"/>
          <w:spacing w:val="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ame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ccult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atu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,</w:t>
      </w:r>
      <w:r>
        <w:rPr>
          <w:rFonts w:ascii="BakerSignet BT" w:eastAsia="BakerSignet BT" w:hAnsi="BakerSignet BT" w:cs="BakerSignet BT"/>
          <w:spacing w:val="-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using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S</w:t>
      </w:r>
      <w:r>
        <w:rPr>
          <w:rFonts w:ascii="BakerSignet BT" w:eastAsia="BakerSignet BT" w:hAnsi="BakerSignet BT" w:cs="BakerSignet BT"/>
          <w:spacing w:val="-31"/>
          <w:sz w:val="24"/>
          <w:szCs w:val="24"/>
        </w:rPr>
        <w:t>P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-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sting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pells,</w:t>
      </w:r>
      <w:r>
        <w:rPr>
          <w:rFonts w:ascii="BakerSignet BT" w:eastAsia="BakerSignet BT" w:hAnsi="BakerSignet BT" w:cs="BakerSignet BT"/>
          <w:spacing w:val="2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ying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lepath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>y</w:t>
      </w:r>
      <w:r>
        <w:rPr>
          <w:rFonts w:ascii="BakerSignet BT" w:eastAsia="BakerSignet BT" w:hAnsi="BakerSignet BT" w:cs="BakerSignet BT"/>
          <w:sz w:val="24"/>
          <w:szCs w:val="24"/>
        </w:rPr>
        <w:t>,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tc.?</w:t>
      </w:r>
    </w:p>
    <w:p w14:paraId="1B271281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44FD9722" w14:textId="77777777" w:rsidR="00E32D61" w:rsidRDefault="00DB616C">
      <w:pPr>
        <w:spacing w:after="0" w:line="240" w:lineRule="auto"/>
        <w:ind w:left="828" w:right="-20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92"/>
          <w:sz w:val="24"/>
          <w:szCs w:val="24"/>
        </w:rPr>
        <w:t>38.</w:t>
      </w:r>
      <w:r>
        <w:rPr>
          <w:rFonts w:ascii="BakerSignet BT" w:eastAsia="BakerSignet BT" w:hAnsi="BakerSignet BT" w:cs="BakerSignet BT"/>
          <w:spacing w:val="3"/>
          <w:w w:val="9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you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ha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opensity</w:t>
      </w:r>
      <w:r>
        <w:rPr>
          <w:rFonts w:ascii="BakerSignet BT" w:eastAsia="BakerSignet BT" w:hAnsi="BakerSignet BT" w:cs="BakerSignet BT"/>
          <w:spacing w:val="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ard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perstition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ascination</w:t>
      </w:r>
      <w:r>
        <w:rPr>
          <w:rFonts w:ascii="BakerSignet BT" w:eastAsia="BakerSignet BT" w:hAnsi="BakerSignet BT" w:cs="BakerSignet BT"/>
          <w:spacing w:val="2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4"/>
          <w:sz w:val="24"/>
          <w:szCs w:val="24"/>
        </w:rPr>
        <w:t>evil?</w:t>
      </w:r>
    </w:p>
    <w:p w14:paraId="4F9BDD00" w14:textId="77777777" w:rsidR="00E32D61" w:rsidRDefault="00E32D61">
      <w:pPr>
        <w:spacing w:before="6" w:after="0" w:line="280" w:lineRule="exact"/>
        <w:rPr>
          <w:sz w:val="28"/>
          <w:szCs w:val="28"/>
        </w:rPr>
      </w:pPr>
    </w:p>
    <w:p w14:paraId="297A2730" w14:textId="77777777" w:rsidR="00E32D61" w:rsidRDefault="00DB616C">
      <w:pPr>
        <w:spacing w:after="0" w:line="240" w:lineRule="auto"/>
        <w:ind w:left="4762" w:right="4742"/>
        <w:jc w:val="center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w w:val="84"/>
          <w:sz w:val="24"/>
          <w:szCs w:val="24"/>
        </w:rPr>
        <w:t>•••••••</w:t>
      </w:r>
    </w:p>
    <w:p w14:paraId="4E3E1C47" w14:textId="77777777" w:rsidR="00E32D61" w:rsidRDefault="00E32D61">
      <w:pPr>
        <w:spacing w:before="16" w:after="0" w:line="260" w:lineRule="exact"/>
        <w:rPr>
          <w:sz w:val="26"/>
          <w:szCs w:val="26"/>
        </w:rPr>
      </w:pPr>
    </w:p>
    <w:p w14:paraId="3FCFA057" w14:textId="132A70F3" w:rsidR="00E32D61" w:rsidRDefault="00DB616C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-1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ifficulty</w:t>
      </w:r>
      <w:r>
        <w:rPr>
          <w:rFonts w:ascii="BakerSignet BT" w:eastAsia="BakerSignet BT" w:hAnsi="BakerSignet BT" w:cs="BakerSignet BT"/>
          <w:spacing w:val="1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with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ubject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ke</w:t>
      </w:r>
      <w:r>
        <w:rPr>
          <w:rFonts w:ascii="BakerSignet BT" w:eastAsia="BakerSignet BT" w:hAnsi="BakerSignet BT" w:cs="BakerSignet BT"/>
          <w:spacing w:val="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s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s</w:t>
      </w:r>
      <w:r>
        <w:rPr>
          <w:rFonts w:ascii="BakerSignet BT" w:eastAsia="BakerSignet BT" w:hAnsi="BakerSignet BT" w:cs="BakerSignet BT"/>
          <w:spacing w:val="-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at</w:t>
      </w:r>
      <w:r>
        <w:rPr>
          <w:rFonts w:ascii="BakerSignet BT" w:eastAsia="BakerSignet BT" w:hAnsi="BakerSignet BT" w:cs="BakerSignet BT"/>
          <w:spacing w:val="-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some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eopl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end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xt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mes;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y</w:t>
      </w:r>
      <w:r>
        <w:rPr>
          <w:rFonts w:ascii="BakerSignet BT" w:eastAsia="BakerSignet BT" w:hAnsi="BakerSignet BT" w:cs="BakerSignet BT"/>
          <w:spacing w:val="-1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2"/>
          <w:sz w:val="24"/>
          <w:szCs w:val="24"/>
        </w:rPr>
        <w:t xml:space="preserve">either </w:t>
      </w:r>
      <w:r>
        <w:rPr>
          <w:rFonts w:ascii="BakerSignet BT" w:eastAsia="BakerSignet BT" w:hAnsi="BakerSignet BT" w:cs="BakerSignet BT"/>
          <w:spacing w:val="-8"/>
          <w:sz w:val="24"/>
          <w:szCs w:val="24"/>
        </w:rPr>
        <w:t>g</w:t>
      </w:r>
      <w:r>
        <w:rPr>
          <w:rFonts w:ascii="BakerSignet BT" w:eastAsia="BakerSignet BT" w:hAnsi="BakerSignet BT" w:cs="BakerSignet BT"/>
          <w:sz w:val="24"/>
          <w:szCs w:val="24"/>
        </w:rPr>
        <w:t>et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frightened</w:t>
      </w:r>
      <w:r>
        <w:rPr>
          <w:rFonts w:ascii="BakerSignet BT" w:eastAsia="BakerSignet BT" w:hAnsi="BakerSignet BT" w:cs="BakerSignet BT"/>
          <w:spacing w:val="2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n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xtend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e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po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r</w:t>
      </w:r>
      <w:r>
        <w:rPr>
          <w:rFonts w:ascii="BakerSignet BT" w:eastAsia="BakerSignet BT" w:hAnsi="BakerSignet BT" w:cs="BakerSignet BT"/>
          <w:spacing w:val="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f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vil,</w:t>
      </w:r>
      <w:r>
        <w:rPr>
          <w:rFonts w:ascii="BakerSignet BT" w:eastAsia="BakerSignet BT" w:hAnsi="BakerSignet BT" w:cs="BakerSignet BT"/>
          <w:spacing w:val="1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r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ast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ide</w:t>
      </w:r>
      <w:r>
        <w:rPr>
          <w:rFonts w:ascii="BakerSignet BT" w:eastAsia="BakerSignet BT" w:hAnsi="BakerSignet BT" w:cs="BakerSignet BT"/>
          <w:spacing w:val="14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s</w:t>
      </w:r>
      <w:r>
        <w:rPr>
          <w:rFonts w:ascii="BakerSignet BT" w:eastAsia="BakerSignet BT" w:hAnsi="BakerSignet BT" w:cs="BakerSignet BT"/>
          <w:spacing w:val="9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“seeing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a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devil</w:t>
      </w:r>
      <w:r>
        <w:rPr>
          <w:rFonts w:ascii="BakerSignet BT" w:eastAsia="BakerSignet BT" w:hAnsi="BakerSignet BT" w:cs="BakerSignet BT"/>
          <w:spacing w:val="21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behind</w:t>
      </w:r>
      <w:r>
        <w:rPr>
          <w:rFonts w:ascii="BakerSignet BT" w:eastAsia="BakerSignet BT" w:hAnsi="BakerSignet BT" w:cs="BakerSignet BT"/>
          <w:spacing w:val="17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y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r</w:t>
      </w:r>
      <w:r>
        <w:rPr>
          <w:rFonts w:ascii="BakerSignet BT" w:eastAsia="BakerSignet BT" w:hAnsi="BakerSignet BT" w:cs="BakerSignet BT"/>
          <w:sz w:val="24"/>
          <w:szCs w:val="24"/>
        </w:rPr>
        <w:t>ee.”</w:t>
      </w:r>
      <w:r>
        <w:rPr>
          <w:rFonts w:ascii="BakerSignet BT" w:eastAsia="BakerSignet BT" w:hAnsi="BakerSignet BT" w:cs="BakerSignet BT"/>
          <w:spacing w:val="-1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Not</w:t>
      </w:r>
      <w:r>
        <w:rPr>
          <w:rFonts w:ascii="BakerSignet BT" w:eastAsia="BakerSignet BT" w:hAnsi="BakerSignet BT" w:cs="BakerSignet BT"/>
          <w:spacing w:val="-1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v</w:t>
      </w:r>
      <w:r>
        <w:rPr>
          <w:rFonts w:ascii="BakerSignet BT" w:eastAsia="BakerSignet BT" w:hAnsi="BakerSignet BT" w:cs="BakerSignet BT"/>
          <w:sz w:val="24"/>
          <w:szCs w:val="24"/>
        </w:rPr>
        <w:t>erything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on</w:t>
      </w:r>
      <w:r>
        <w:rPr>
          <w:rFonts w:ascii="BakerSignet BT" w:eastAsia="BakerSignet BT" w:hAnsi="BakerSignet BT" w:cs="BakerSignet BT"/>
          <w:spacing w:val="-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his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list</w:t>
      </w:r>
      <w:r>
        <w:rPr>
          <w:rFonts w:ascii="BakerSignet BT" w:eastAsia="BakerSignet BT" w:hAnsi="BakerSignet BT" w:cs="BakerSignet BT"/>
          <w:spacing w:val="10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w w:val="108"/>
          <w:sz w:val="24"/>
          <w:szCs w:val="24"/>
        </w:rPr>
        <w:t xml:space="preserve">is </w:t>
      </w:r>
      <w:r>
        <w:rPr>
          <w:rFonts w:ascii="BakerSignet BT" w:eastAsia="BakerSignet BT" w:hAnsi="BakerSignet BT" w:cs="BakerSignet BT"/>
          <w:sz w:val="24"/>
          <w:szCs w:val="24"/>
        </w:rPr>
        <w:t>of equal</w:t>
      </w:r>
      <w:r>
        <w:rPr>
          <w:rFonts w:ascii="BakerSignet BT" w:eastAsia="BakerSignet BT" w:hAnsi="BakerSignet BT" w:cs="BakerSignet BT"/>
          <w:spacing w:val="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mportance,</w:t>
      </w:r>
      <w:r>
        <w:rPr>
          <w:rFonts w:ascii="BakerSignet BT" w:eastAsia="BakerSignet BT" w:hAnsi="BakerSignet BT" w:cs="BakerSignet BT"/>
          <w:spacing w:val="8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>b</w:t>
      </w:r>
      <w:r>
        <w:rPr>
          <w:rFonts w:ascii="BakerSignet BT" w:eastAsia="BakerSignet BT" w:hAnsi="BakerSignet BT" w:cs="BakerSignet BT"/>
          <w:sz w:val="24"/>
          <w:szCs w:val="24"/>
        </w:rPr>
        <w:t>ut</w:t>
      </w:r>
      <w:r>
        <w:rPr>
          <w:rFonts w:ascii="BakerSignet BT" w:eastAsia="BakerSignet BT" w:hAnsi="BakerSignet BT" w:cs="BakerSignet BT"/>
          <w:spacing w:val="-2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pacing w:val="-5"/>
          <w:sz w:val="24"/>
          <w:szCs w:val="24"/>
        </w:rPr>
        <w:t>w</w:t>
      </w:r>
      <w:r>
        <w:rPr>
          <w:rFonts w:ascii="BakerSignet BT" w:eastAsia="BakerSignet BT" w:hAnsi="BakerSignet BT" w:cs="BakerSignet BT"/>
          <w:sz w:val="24"/>
          <w:szCs w:val="24"/>
        </w:rPr>
        <w:t>e</w:t>
      </w:r>
      <w:r>
        <w:rPr>
          <w:rFonts w:ascii="BakerSignet BT" w:eastAsia="BakerSignet BT" w:hAnsi="BakerSignet BT" w:cs="BakerSignet BT"/>
          <w:spacing w:val="-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ried</w:t>
      </w:r>
      <w:r>
        <w:rPr>
          <w:rFonts w:ascii="BakerSignet BT" w:eastAsia="BakerSignet BT" w:hAnsi="BakerSignet BT" w:cs="BakerSignet BT"/>
          <w:spacing w:val="5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to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make</w:t>
      </w:r>
      <w:r>
        <w:rPr>
          <w:rFonts w:ascii="BakerSignet BT" w:eastAsia="BakerSignet BT" w:hAnsi="BakerSignet BT" w:cs="BakerSignet BT"/>
          <w:spacing w:val="-3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it</w:t>
      </w:r>
      <w:r>
        <w:rPr>
          <w:rFonts w:ascii="BakerSignet BT" w:eastAsia="BakerSignet BT" w:hAnsi="BakerSignet BT" w:cs="BakerSignet BT"/>
          <w:spacing w:val="6"/>
          <w:sz w:val="24"/>
          <w:szCs w:val="24"/>
        </w:rPr>
        <w:t xml:space="preserve"> </w:t>
      </w:r>
      <w:r>
        <w:rPr>
          <w:rFonts w:ascii="BakerSignet BT" w:eastAsia="BakerSignet BT" w:hAnsi="BakerSignet BT" w:cs="BakerSignet BT"/>
          <w:sz w:val="24"/>
          <w:szCs w:val="24"/>
        </w:rPr>
        <w:t>complete.</w:t>
      </w:r>
    </w:p>
    <w:p w14:paraId="5E3BCFED" w14:textId="5632F238" w:rsidR="00742D2F" w:rsidRDefault="00742D2F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 xml:space="preserve">The more knowledge the pastor has, the more able he will be able to focus and know how to deal with your situations.  </w:t>
      </w:r>
    </w:p>
    <w:p w14:paraId="7B8329AE" w14:textId="0E9B85C2" w:rsidR="005F4387" w:rsidRDefault="005F4387">
      <w:pPr>
        <w:spacing w:after="0" w:line="288" w:lineRule="exact"/>
        <w:ind w:left="108" w:right="44"/>
        <w:jc w:val="both"/>
        <w:rPr>
          <w:rFonts w:ascii="BakerSignet BT" w:eastAsia="BakerSignet BT" w:hAnsi="BakerSignet BT" w:cs="BakerSignet BT"/>
          <w:sz w:val="24"/>
          <w:szCs w:val="24"/>
        </w:rPr>
      </w:pPr>
      <w:r>
        <w:rPr>
          <w:rFonts w:ascii="BakerSignet BT" w:eastAsia="BakerSignet BT" w:hAnsi="BakerSignet BT" w:cs="BakerSignet BT"/>
          <w:sz w:val="24"/>
          <w:szCs w:val="24"/>
        </w:rPr>
        <w:t xml:space="preserve">This document must be filled out for an exorcism to be done.  Shortly, this document will be destroyed and it will not be kept.   </w:t>
      </w:r>
    </w:p>
    <w:sectPr w:rsidR="005F4387">
      <w:pgSz w:w="12240" w:h="15840"/>
      <w:pgMar w:top="920" w:right="90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kerSignet BT">
    <w:altName w:val="BakerSignet BT"/>
    <w:panose1 w:val="020B0502050309030A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jAzMzG1MDQyNDJV0lEKTi0uzszPAykwqgUA+WimhCwAAAA="/>
  </w:docVars>
  <w:rsids>
    <w:rsidRoot w:val="00E32D61"/>
    <w:rsid w:val="004D4C4D"/>
    <w:rsid w:val="005F4387"/>
    <w:rsid w:val="00742D2F"/>
    <w:rsid w:val="00DB616C"/>
    <w:rsid w:val="00E3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00CA1"/>
  <w15:docId w15:val="{D4C5B55D-0A6E-4FD2-A0D6-038125408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391</Words>
  <Characters>7935</Characters>
  <Application>Microsoft Office Word</Application>
  <DocSecurity>0</DocSecurity>
  <Lines>66</Lines>
  <Paragraphs>18</Paragraphs>
  <ScaleCrop>false</ScaleCrop>
  <Company/>
  <LinksUpToDate>false</LinksUpToDate>
  <CharactersWithSpaces>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lt Sheet</dc:title>
  <dc:subject>Occult Sheet</dc:subject>
  <dc:creator>chm10</dc:creator>
  <cp:lastModifiedBy>Pastor Ricky Roberts</cp:lastModifiedBy>
  <cp:revision>5</cp:revision>
  <dcterms:created xsi:type="dcterms:W3CDTF">2022-05-16T00:21:00Z</dcterms:created>
  <dcterms:modified xsi:type="dcterms:W3CDTF">2022-06-1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4-14T00:00:00Z</vt:filetime>
  </property>
  <property fmtid="{D5CDD505-2E9C-101B-9397-08002B2CF9AE}" pid="3" name="LastSaved">
    <vt:filetime>2022-05-16T00:00:00Z</vt:filetime>
  </property>
</Properties>
</file>